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140E6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E49905" w:rsidR="0082223F" w:rsidRDefault="0082223F" w:rsidP="0082223F">
      <w:pPr>
        <w:pStyle w:val="Title"/>
      </w:pPr>
      <w:r>
        <w:t xml:space="preserve">Section </w:t>
      </w:r>
      <w:r w:rsidR="009A64AB">
        <w:t>3</w:t>
      </w:r>
      <w:r>
        <w:t xml:space="preserve">: Week </w:t>
      </w:r>
      <w:r w:rsidR="009A64AB">
        <w:t>7</w:t>
      </w:r>
      <w:r>
        <w:t xml:space="preserve">: </w:t>
      </w:r>
      <w:r w:rsidR="009A64AB">
        <w:t>Formulate a Strategic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2A9C2680" w:rsidR="00CB25E9" w:rsidRDefault="00027ACB" w:rsidP="0082223F">
      <w:pPr>
        <w:jc w:val="center"/>
      </w:pPr>
      <w:r>
        <w:t>September</w:t>
      </w:r>
      <w:r w:rsidR="00D0165E">
        <w:t xml:space="preserve"> </w:t>
      </w:r>
      <w:r w:rsidR="009A64AB">
        <w:t>13</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26833B3" w:rsidR="0082223F" w:rsidRDefault="009A64AB" w:rsidP="005B7079">
      <w:pPr>
        <w:pStyle w:val="Heading1"/>
      </w:pPr>
      <w:r>
        <w:lastRenderedPageBreak/>
        <w:t>Formulate a Strategic Plan</w:t>
      </w:r>
    </w:p>
    <w:p w14:paraId="52943BF5" w14:textId="54F7E5A8" w:rsidR="006E02C4" w:rsidRDefault="006E02C4" w:rsidP="006E02C4">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  After recently receiving a sizable donation, the institution can hire a dedicated staff to pursue one more initiative.  Rarely does such an event occur, and NCU-C does not want to waste this opportunity.  The organization chose to </w:t>
      </w:r>
      <w:r w:rsidR="00C80AB8">
        <w:t xml:space="preserve">focus on </w:t>
      </w:r>
      <w:r>
        <w:t xml:space="preserve">police violence and devise a campaign to address </w:t>
      </w:r>
      <w:r w:rsidR="00E6489E">
        <w:t>its</w:t>
      </w:r>
      <w:r>
        <w:t xml:space="preserve"> challenges.</w:t>
      </w:r>
    </w:p>
    <w:p w14:paraId="4532322D" w14:textId="5DB24960" w:rsidR="000751C5" w:rsidRDefault="008E19FA" w:rsidP="000751C5">
      <w:pPr>
        <w:pStyle w:val="Heading2"/>
      </w:pPr>
      <w:r>
        <w:t>Research Objectives and Biases</w:t>
      </w:r>
    </w:p>
    <w:p w14:paraId="54B94588" w14:textId="7B78EFB7" w:rsidR="000751C5" w:rsidRPr="000751C5" w:rsidRDefault="000751C5" w:rsidP="000751C5">
      <w:r>
        <w:tab/>
        <w:t>Before entering the details of the analysis, it is essential to call out the scope and focus of this effort.  NCU-C is specifically evaluating situations that result in a civilian fatality and then framing those results into a macro-economic perspective.  The organization is explicitly avoiding micro-economic views that focus on individual events.  Racial issues quickly diverge into anecdotal evidence and historical challenges.  Likewise, controversy often proceeds from preventable death and is bound to create skepticism and frustration.  NCU-C does not have any vest</w:t>
      </w:r>
      <w:r w:rsidR="008E19FA">
        <w:t>ed</w:t>
      </w:r>
      <w:r>
        <w:t xml:space="preserve"> interest in proving or disproving any perspective and </w:t>
      </w:r>
      <w:r w:rsidR="009C3C05">
        <w:t xml:space="preserve">is </w:t>
      </w:r>
      <w:r>
        <w:t>objectively seeking a statistically sound strategy to reduce police brutality.</w:t>
      </w:r>
    </w:p>
    <w:p w14:paraId="75BC384D" w14:textId="35335034" w:rsidR="006E02C4" w:rsidRDefault="006E02C4" w:rsidP="00E6489E">
      <w:pPr>
        <w:pStyle w:val="Heading1"/>
      </w:pPr>
      <w:r>
        <w:t>Executive Summary</w:t>
      </w:r>
    </w:p>
    <w:p w14:paraId="0C98A00E" w14:textId="70F17CCB" w:rsidR="0055795D" w:rsidRDefault="0055795D" w:rsidP="0055795D">
      <w:r>
        <w:tab/>
      </w:r>
      <w:r w:rsidR="003F4BBF">
        <w:t>In May, thousands of people joined in protest over the death of George Floyd, raising to the national debate stage several critical questions about police violence.</w:t>
      </w:r>
      <w:r w:rsidR="00752E8E">
        <w:t xml:space="preserve">  This debate pointedly asks if systematic racism is disproportionally killing minorities, and what changes would be most effective at preventing these issues.  It can be challenging to examine the situation pragmatically </w:t>
      </w:r>
      <w:r w:rsidR="00752E8E">
        <w:lastRenderedPageBreak/>
        <w:t>because this is not a race issue, but a human issue, and full of emotional responses</w:t>
      </w:r>
      <w:r w:rsidR="002F5101">
        <w:t xml:space="preserve"> </w:t>
      </w:r>
      <w:r w:rsidR="008671E9">
        <w:t>on</w:t>
      </w:r>
      <w:r w:rsidR="002F5101">
        <w:t xml:space="preserve"> both sides</w:t>
      </w:r>
      <w:r w:rsidR="00752E8E">
        <w:t>.</w:t>
      </w:r>
      <w:r w:rsidR="002F5101">
        <w:t xml:space="preserve">  </w:t>
      </w:r>
      <w:r w:rsidR="008671E9">
        <w:t>A reoccurring theme in the conversation proposes defunding law enforcement budgets; instead, proposing those monies should flow to mental health and related civil services.  Others suggest the opposite believe a solution requires more funding toward better training programs.</w:t>
      </w:r>
    </w:p>
    <w:p w14:paraId="00A76EE5" w14:textId="77777777" w:rsidR="008E19FA" w:rsidRDefault="008671E9" w:rsidP="0055795D">
      <w:r>
        <w:tab/>
        <w:t xml:space="preserve">NCU-C wants to understand this </w:t>
      </w:r>
      <w:proofErr w:type="gramStart"/>
      <w:r>
        <w:t>highly-partisan</w:t>
      </w:r>
      <w:proofErr w:type="gramEnd"/>
      <w:r>
        <w:t xml:space="preserve"> environment so that it can introduce impactful changes at the crux of the problem.  Accomplishing this goal requires a data collection, analysis, and inference of facts that answer these questions.  Specifically, </w:t>
      </w:r>
      <w:proofErr w:type="gramStart"/>
      <w:r>
        <w:t>is</w:t>
      </w:r>
      <w:proofErr w:type="gramEnd"/>
      <w:r>
        <w:t xml:space="preserve"> police racially bias and would investing in mental health services resolve the scenario?  Using the Washington Post Police shooting dataset, the organization concludes the answer to both is no.  Police brutality is an onion, and it stinks.  Ideally, no one should ever die, but that does not mean the officers are racially profiling victims.  Nor can one entirely blame any mental illnesses in these situations.  </w:t>
      </w:r>
    </w:p>
    <w:p w14:paraId="1E6E6D08" w14:textId="77777777" w:rsidR="008E19FA" w:rsidRDefault="008671E9" w:rsidP="008E19FA">
      <w:pPr>
        <w:ind w:firstLine="720"/>
      </w:pPr>
      <w:r>
        <w:t>Peeling the next layer places the focus on weapons at the scene of the crime.  According to simple aggregation counts, nearly 72% of all victims possessed a gun or knife during the fatal altercation.  There needs to be additional research into this cluster as it presents the highest safety risk and greatest reward.  Of the remaining people either unarmed or defending themselves with low-risk weapons (6-12%), these also warrant further thought.  However, it might be impossible to eliminate the unarmed fatality group, due to only representing 0.00002% (119 of 53 million) of police interactions per year.</w:t>
      </w:r>
      <w:r w:rsidR="000751C5">
        <w:t xml:space="preserve">  </w:t>
      </w:r>
    </w:p>
    <w:p w14:paraId="1D1086A0" w14:textId="267493E9" w:rsidR="008E19FA" w:rsidRDefault="008E19FA" w:rsidP="008E19FA">
      <w:pPr>
        <w:ind w:firstLine="720"/>
      </w:pPr>
      <w:r>
        <w:t>The organization concludes that a holistic strategy into increasing officer safety could result in fewer civilian deaths.  Specifically, the identification of solutions that reduce armed stand-offs creates an environment where police are less inclined to shoot.  While this approach focuses on one a central catalyst, that does not discredit other avenues from being explored.  Fault exists on both sides of the fence, and it will take support from both sides to mend.</w:t>
      </w:r>
    </w:p>
    <w:p w14:paraId="55852783" w14:textId="670A2A2B" w:rsidR="00E6489E" w:rsidRDefault="00E6489E" w:rsidP="00E6489E">
      <w:pPr>
        <w:pStyle w:val="Heading1"/>
      </w:pPr>
      <w:r>
        <w:lastRenderedPageBreak/>
        <w:t>Statement of Problem and Hypothesis</w:t>
      </w:r>
    </w:p>
    <w:p w14:paraId="0C009C00" w14:textId="2DFF819B" w:rsidR="003C62D7" w:rsidRPr="003C62D7" w:rsidRDefault="003C62D7" w:rsidP="003C62D7">
      <w:pPr>
        <w:pStyle w:val="Heading2"/>
      </w:pPr>
      <w:r>
        <w:t>Why this topic matters</w:t>
      </w:r>
    </w:p>
    <w:p w14:paraId="158452CB" w14:textId="3E1BE682" w:rsidR="003C62D7" w:rsidRDefault="003C62D7" w:rsidP="003C62D7">
      <w:pPr>
        <w:ind w:firstLine="720"/>
      </w:pPr>
      <w:r>
        <w:t>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t>
      </w:r>
      <w:bookmarkStart w:id="0" w:name="_Hlk50281375"/>
      <w:bookmarkStart w:id="1" w:name="_Hlk50281329"/>
      <w:r>
        <w:t xml:space="preserve">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 xml:space="preserve">. </w:t>
      </w:r>
      <w:bookmarkEnd w:id="0"/>
      <w:r>
        <w:t xml:space="preserve"> </w:t>
      </w:r>
      <w:bookmarkStart w:id="2" w:name="_Hlk50281575"/>
      <w:r>
        <w:t>On the one hand, an argument exists that defunding the police will force systematic change</w:t>
      </w:r>
      <w:sdt>
        <w:sdtPr>
          <w:id w:val="-2108963465"/>
          <w:citation/>
        </w:sdtPr>
        <w:sdtEndPr/>
        <w:sdtContent>
          <w:r>
            <w:fldChar w:fldCharType="begin"/>
          </w:r>
          <w:r>
            <w:instrText xml:space="preserve">CITATION BLM20 \l 1033 </w:instrText>
          </w:r>
          <w:r>
            <w:fldChar w:fldCharType="separate"/>
          </w:r>
          <w:r>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EndPr/>
        <w:sdtContent>
          <w:r>
            <w:fldChar w:fldCharType="begin"/>
          </w:r>
          <w:r>
            <w:instrText xml:space="preserve"> CITATION Tru20 \l 1033 </w:instrText>
          </w:r>
          <w:r>
            <w:fldChar w:fldCharType="separate"/>
          </w:r>
          <w:r>
            <w:rPr>
              <w:noProof/>
            </w:rPr>
            <w:t xml:space="preserve"> (Trump, 2020)</w:t>
          </w:r>
          <w:r>
            <w:fldChar w:fldCharType="end"/>
          </w:r>
        </w:sdtContent>
      </w:sdt>
      <w:r>
        <w:t>” and reducing the safety of all parties.  It is unlikely that either side is entirely right or wrong, and this situation requires an unbiased mediator to assess claims quantitively before the punitive rhetoric will abate</w:t>
      </w:r>
      <w:sdt>
        <w:sdtPr>
          <w:id w:val="-912232052"/>
          <w:citation/>
        </w:sdtPr>
        <w:sdtEndPr/>
        <w:sdtContent>
          <w:r>
            <w:fldChar w:fldCharType="begin"/>
          </w:r>
          <w:r>
            <w:instrText xml:space="preserve"> CITATION Smi20 \l 1033 </w:instrText>
          </w:r>
          <w:r>
            <w:fldChar w:fldCharType="separate"/>
          </w:r>
          <w:r>
            <w:rPr>
              <w:noProof/>
            </w:rPr>
            <w:t xml:space="preserve"> (Smith, 2020)</w:t>
          </w:r>
          <w:r>
            <w:fldChar w:fldCharType="end"/>
          </w:r>
        </w:sdtContent>
      </w:sdt>
      <w:r>
        <w:t>.  Working to restore public confidence and fill this gap represents a unique opportunity for the organization.</w:t>
      </w:r>
      <w:bookmarkEnd w:id="1"/>
      <w:bookmarkEnd w:id="2"/>
    </w:p>
    <w:p w14:paraId="4F66E2D7" w14:textId="6C675C17" w:rsidR="003C62D7" w:rsidRDefault="00687DF0" w:rsidP="003C62D7">
      <w:pPr>
        <w:pStyle w:val="Heading2"/>
      </w:pPr>
      <w:proofErr w:type="spellStart"/>
      <w:r>
        <w:t>Reocurring</w:t>
      </w:r>
      <w:proofErr w:type="spellEnd"/>
      <w:r>
        <w:t xml:space="preserve"> Themes</w:t>
      </w:r>
    </w:p>
    <w:p w14:paraId="3FE7EE92" w14:textId="405A0449" w:rsidR="003C62D7" w:rsidRDefault="003C62D7" w:rsidP="003C62D7">
      <w:bookmarkStart w:id="3" w:name="_Hlk50964632"/>
      <w:r>
        <w:tab/>
        <w:t>The central idea of the Black Lives Matter (BLM) movement is that police violence disproportionally victimizes people of color</w:t>
      </w:r>
      <w:r w:rsidRPr="005715B2">
        <w:t xml:space="preserve"> </w:t>
      </w:r>
      <w:sdt>
        <w:sdtPr>
          <w:id w:val="-496955056"/>
          <w:citation/>
        </w:sdtPr>
        <w:sdtEndPr/>
        <w:sdtContent>
          <w:r>
            <w:fldChar w:fldCharType="begin"/>
          </w:r>
          <w:r>
            <w:instrText xml:space="preserve"> CITATION Pie19 \l 1033 </w:instrText>
          </w:r>
          <w:r>
            <w:fldChar w:fldCharType="separate"/>
          </w:r>
          <w:r>
            <w:rPr>
              <w:noProof/>
            </w:rPr>
            <w:t>(Pierce, 2019)</w:t>
          </w:r>
          <w:r>
            <w:fldChar w:fldCharType="end"/>
          </w:r>
        </w:sdtContent>
      </w:sdt>
      <w:r>
        <w:t>.  Assuming this statement is true, to what extent is this true?  Data collectors are quick to cite that “black people represent 24% of all police killings, despite being only 13% of the population</w:t>
      </w:r>
      <w:sdt>
        <w:sdtPr>
          <w:id w:val="694359115"/>
          <w:citation/>
        </w:sdtPr>
        <w:sdtEndPr/>
        <w:sdtContent>
          <w:r>
            <w:fldChar w:fldCharType="begin"/>
          </w:r>
          <w:r>
            <w:instrText xml:space="preserve"> CITATION Kil20 \l 1033 </w:instrText>
          </w:r>
          <w:r>
            <w:fldChar w:fldCharType="separate"/>
          </w:r>
          <w:r>
            <w:rPr>
              <w:noProof/>
            </w:rPr>
            <w:t xml:space="preserve"> (KilledByPolice, 2020)</w:t>
          </w:r>
          <w:r>
            <w:fldChar w:fldCharType="end"/>
          </w:r>
        </w:sdtContent>
      </w:sdt>
      <w:r>
        <w:t xml:space="preserve">.”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  These </w:t>
      </w:r>
      <w:r w:rsidR="00687DF0">
        <w:t xml:space="preserve">actions </w:t>
      </w:r>
      <w:r>
        <w:t xml:space="preserve">would not represent the final </w:t>
      </w:r>
      <w:proofErr w:type="gramStart"/>
      <w:r>
        <w:t>stage, but</w:t>
      </w:r>
      <w:proofErr w:type="gramEnd"/>
      <w:r>
        <w:t xml:space="preserve"> do offer a path for measurable short term improvements.</w:t>
      </w:r>
    </w:p>
    <w:p w14:paraId="076F178D" w14:textId="0E257694" w:rsidR="003C62D7" w:rsidRDefault="003C62D7" w:rsidP="00B14C2A">
      <w:pPr>
        <w:ind w:firstLine="720"/>
      </w:pPr>
      <w:r>
        <w:lastRenderedPageBreak/>
        <w:t>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reducing the mortality rates.</w:t>
      </w:r>
    </w:p>
    <w:bookmarkEnd w:id="3"/>
    <w:p w14:paraId="2A58B98E" w14:textId="6B3AB8EA" w:rsidR="00073DCB" w:rsidRPr="00073DCB" w:rsidRDefault="008E19FA" w:rsidP="00FB19A0">
      <w:pPr>
        <w:pStyle w:val="Heading2"/>
      </w:pPr>
      <w:r>
        <w:t>Research Questions</w:t>
      </w:r>
    </w:p>
    <w:p w14:paraId="5F5D534D" w14:textId="2B36BC8F" w:rsidR="008E19FA" w:rsidRDefault="00AD0678" w:rsidP="00AD0678">
      <w:pPr>
        <w:ind w:firstLine="720"/>
      </w:pPr>
      <w:r>
        <w:t xml:space="preserve">R1.  </w:t>
      </w:r>
      <w:r w:rsidR="008E19FA">
        <w:t xml:space="preserve">Does the </w:t>
      </w:r>
      <w:r w:rsidR="008E19FA" w:rsidRPr="00AD0678">
        <w:rPr>
          <w:i/>
          <w:iCs/>
        </w:rPr>
        <w:t>race</w:t>
      </w:r>
      <w:r w:rsidR="008E19FA">
        <w:t xml:space="preserve"> or </w:t>
      </w:r>
      <w:r w:rsidR="008E19FA" w:rsidRPr="00AD0678">
        <w:rPr>
          <w:i/>
          <w:iCs/>
        </w:rPr>
        <w:t>sanity</w:t>
      </w:r>
      <w:r w:rsidR="008E19FA">
        <w:t xml:space="preserve"> explain the Washington Post Data?</w:t>
      </w:r>
    </w:p>
    <w:p w14:paraId="67AF4393" w14:textId="1EC94A5E" w:rsidR="008E19FA" w:rsidRDefault="00AD0678" w:rsidP="00AD0678">
      <w:pPr>
        <w:ind w:firstLine="720"/>
      </w:pPr>
      <w:r>
        <w:t xml:space="preserve">R2.  </w:t>
      </w:r>
      <w:r w:rsidR="008E19FA">
        <w:t>Are these even-handed or racially profiled?</w:t>
      </w:r>
    </w:p>
    <w:p w14:paraId="74877721" w14:textId="6DEC8D91" w:rsidR="008E19FA" w:rsidRDefault="00AD0678" w:rsidP="00AD0678">
      <w:pPr>
        <w:ind w:firstLine="720"/>
      </w:pPr>
      <w:r>
        <w:t xml:space="preserve">R3.  </w:t>
      </w:r>
      <w:r w:rsidR="008E19FA">
        <w:t>Does another variable better explain the data set?</w:t>
      </w:r>
    </w:p>
    <w:p w14:paraId="301EAC21" w14:textId="1C1228DB" w:rsidR="00E6489E" w:rsidRDefault="00E6489E" w:rsidP="00E6489E">
      <w:pPr>
        <w:pStyle w:val="Heading1"/>
      </w:pPr>
      <w:r>
        <w:t>Overview of Design</w:t>
      </w:r>
    </w:p>
    <w:p w14:paraId="5DAD9263" w14:textId="77777777" w:rsidR="00B14C2A" w:rsidRDefault="00B14C2A" w:rsidP="00B14C2A">
      <w:pPr>
        <w:pStyle w:val="Heading2"/>
      </w:pPr>
      <w:r>
        <w:t>Data Sourcing</w:t>
      </w:r>
    </w:p>
    <w:p w14:paraId="66D5B8D4" w14:textId="67EE31B6" w:rsidR="00B14C2A" w:rsidRDefault="00B14C2A" w:rsidP="00B14C2A">
      <w:r>
        <w:tab/>
      </w:r>
      <w:bookmarkStart w:id="4" w:name="_Hlk50964727"/>
      <w:r>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End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This data 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End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While there are several limitations to this aggregate feed, it does </w:t>
      </w:r>
      <w:proofErr w:type="gramStart"/>
      <w:r>
        <w:t>provides</w:t>
      </w:r>
      <w:proofErr w:type="gramEnd"/>
      <w:r>
        <w:t xml:space="preserve"> a</w:t>
      </w:r>
      <w:r w:rsidR="008E19FA">
        <w:t xml:space="preserve"> best-intentioned </w:t>
      </w:r>
      <w:r>
        <w:t>sampling of the broader population.</w:t>
      </w:r>
      <w:bookmarkEnd w:id="4"/>
    </w:p>
    <w:p w14:paraId="37F6054F" w14:textId="7F9BED65" w:rsidR="00073DCB" w:rsidRDefault="00073DCB" w:rsidP="00073DCB">
      <w:pPr>
        <w:pStyle w:val="Heading2"/>
      </w:pPr>
      <w:r>
        <w:t>Data Requirements</w:t>
      </w:r>
    </w:p>
    <w:p w14:paraId="420DA6A1" w14:textId="748A0CED" w:rsidR="00E24D23" w:rsidRDefault="00E24D23" w:rsidP="00E24D23">
      <w:pPr>
        <w:ind w:firstLine="720"/>
      </w:pPr>
      <w:bookmarkStart w:id="5" w:name="_Hlk50964747"/>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relaxing the confidence interval, using parametric statistics, converting to a one-tail model, increasing the samples, or </w:t>
      </w:r>
      <w:r>
        <w:lastRenderedPageBreak/>
        <w:t>adjusting the sensitivity</w:t>
      </w:r>
      <w:sdt>
        <w:sdtPr>
          <w:id w:val="1611240062"/>
          <w:citation/>
        </w:sdtPr>
        <w:sdtEndPr/>
        <w:sdtContent>
          <w:r>
            <w:fldChar w:fldCharType="begin"/>
          </w:r>
          <w:r>
            <w:instrText xml:space="preserve"> CITATION Don16 \l 1033 </w:instrText>
          </w:r>
          <w:r>
            <w:fldChar w:fldCharType="separate"/>
          </w:r>
          <w:r>
            <w:rPr>
              <w:noProof/>
            </w:rPr>
            <w:t xml:space="preserve"> (Donovan, 2016)</w:t>
          </w:r>
          <w:r>
            <w:fldChar w:fldCharType="end"/>
          </w:r>
        </w:sdtContent>
      </w:sdt>
      <w:r>
        <w:t>.  Choosing an appropriate value is scenario-specific and can be somewhat of an art form.</w:t>
      </w:r>
      <w:bookmarkEnd w:id="5"/>
    </w:p>
    <w:p w14:paraId="0DA55E76" w14:textId="6C046428" w:rsidR="00971AFA" w:rsidRPr="004B7D54" w:rsidRDefault="00FB19A0" w:rsidP="00971AFA">
      <w:r>
        <w:tab/>
      </w:r>
      <w:r w:rsidR="00971AFA">
        <w:t xml:space="preserve">While the effect size is unknown before experimenting, it is possible to determine the range of sample sizes that are necessary (see Table 2).  G*Power version 3.1.9.7 projects that t-tests of the “difference between two independent means (two groups)” for a one-tail model will need somewhere from 4 to 1580 examples.  The Washington Post data set contains roughly 5000 records, and that makes it possible to validate several population comparisons.  </w:t>
      </w:r>
    </w:p>
    <w:p w14:paraId="1C25892B" w14:textId="77777777" w:rsidR="00971AFA" w:rsidRPr="004B7D54" w:rsidRDefault="00971AFA" w:rsidP="00971AF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971AFA" w14:paraId="3BC6D2A6" w14:textId="77777777" w:rsidTr="00EC3095">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670C0837" w14:textId="77777777" w:rsidR="00971AFA" w:rsidRDefault="00971AFA" w:rsidP="00EC3095">
            <w:r>
              <w:t>Power</w:t>
            </w:r>
          </w:p>
        </w:tc>
        <w:tc>
          <w:tcPr>
            <w:tcW w:w="1519" w:type="dxa"/>
          </w:tcPr>
          <w:p w14:paraId="53A41EC4"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5A3D178C"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74BD4799"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1C70AE72"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29E11A9D"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99%</w:t>
            </w:r>
          </w:p>
        </w:tc>
      </w:tr>
      <w:tr w:rsidR="00971AFA" w14:paraId="0E6FE338"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58C0D6F" w14:textId="77777777" w:rsidR="00971AFA" w:rsidRPr="004B7D54" w:rsidRDefault="00971AFA" w:rsidP="00EC3095">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78EC4113"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1A89695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28</w:t>
            </w:r>
          </w:p>
        </w:tc>
        <w:tc>
          <w:tcPr>
            <w:tcW w:w="1565" w:type="dxa"/>
          </w:tcPr>
          <w:p w14:paraId="249C118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1259C589"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18FBC98D"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816</w:t>
            </w:r>
          </w:p>
        </w:tc>
      </w:tr>
      <w:tr w:rsidR="00971AFA" w14:paraId="2B1EE31B" w14:textId="77777777" w:rsidTr="00EC3095">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56C8946" w14:textId="77777777" w:rsidR="00971AFA" w:rsidRPr="004B7D54" w:rsidRDefault="00971AFA" w:rsidP="00EC3095">
            <w:pPr>
              <w:rPr>
                <w:b w:val="0"/>
                <w:bCs w:val="0"/>
              </w:rPr>
            </w:pPr>
          </w:p>
        </w:tc>
        <w:tc>
          <w:tcPr>
            <w:tcW w:w="1519" w:type="dxa"/>
          </w:tcPr>
          <w:p w14:paraId="5FDB2988"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75D51DD8"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0BE6E6B3"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342D24FD"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42F0CE15"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34</w:t>
            </w:r>
          </w:p>
        </w:tc>
      </w:tr>
      <w:tr w:rsidR="00971AFA" w14:paraId="3F1548BC"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5AFB56BA" w14:textId="77777777" w:rsidR="00971AFA" w:rsidRPr="004B7D54" w:rsidRDefault="00971AFA" w:rsidP="00EC3095">
            <w:pPr>
              <w:rPr>
                <w:b w:val="0"/>
                <w:bCs w:val="0"/>
              </w:rPr>
            </w:pPr>
          </w:p>
        </w:tc>
        <w:tc>
          <w:tcPr>
            <w:tcW w:w="1519" w:type="dxa"/>
          </w:tcPr>
          <w:p w14:paraId="773B0831"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2EB62BD9"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1DBCFAFA"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75F505C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3ECD0D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54</w:t>
            </w:r>
          </w:p>
        </w:tc>
      </w:tr>
      <w:tr w:rsidR="00971AFA" w14:paraId="4DE8C329" w14:textId="77777777" w:rsidTr="00EC3095">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2E9432B5" w14:textId="77777777" w:rsidR="00971AFA" w:rsidRPr="004B7D54" w:rsidRDefault="00971AFA" w:rsidP="00EC3095">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66A1E80"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3020D8B0"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772596A6"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78115FC7"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4D9450B3"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580</w:t>
            </w:r>
          </w:p>
        </w:tc>
      </w:tr>
      <w:tr w:rsidR="00971AFA" w14:paraId="3515C287"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593D774" w14:textId="77777777" w:rsidR="00971AFA" w:rsidRDefault="00971AFA" w:rsidP="00EC3095"/>
        </w:tc>
        <w:tc>
          <w:tcPr>
            <w:tcW w:w="1519" w:type="dxa"/>
          </w:tcPr>
          <w:p w14:paraId="43BD7BF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574AAD0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66DD5CCE"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553E348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E73371A"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256</w:t>
            </w:r>
          </w:p>
        </w:tc>
      </w:tr>
      <w:tr w:rsidR="00971AFA" w14:paraId="7F7149EF" w14:textId="77777777" w:rsidTr="00EC3095">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ED485F8" w14:textId="77777777" w:rsidR="00971AFA" w:rsidRDefault="00971AFA" w:rsidP="00EC3095"/>
        </w:tc>
        <w:tc>
          <w:tcPr>
            <w:tcW w:w="1519" w:type="dxa"/>
          </w:tcPr>
          <w:p w14:paraId="5A243529"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3A185D55"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53C14DE2"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39D5C64C"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59251A5D"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02</w:t>
            </w:r>
          </w:p>
        </w:tc>
      </w:tr>
    </w:tbl>
    <w:p w14:paraId="1BEF2FE8" w14:textId="61AA7EB0" w:rsidR="00E24D23" w:rsidRPr="00E24D23" w:rsidRDefault="00E24D23" w:rsidP="00E24D23"/>
    <w:p w14:paraId="2A582E63" w14:textId="2BA06CFC" w:rsidR="00A21F22" w:rsidRDefault="00A21F22" w:rsidP="00A21F22">
      <w:pPr>
        <w:pStyle w:val="Heading2"/>
      </w:pPr>
      <w:r>
        <w:t>Methodology</w:t>
      </w:r>
    </w:p>
    <w:p w14:paraId="289CE88F" w14:textId="77777777" w:rsidR="00A21F22" w:rsidRDefault="00A21F22" w:rsidP="00A21F22">
      <w:pPr>
        <w:ind w:firstLine="720"/>
      </w:pPr>
      <w:bookmarkStart w:id="6" w:name="_Hlk50964798"/>
      <w:r>
        <w:t>There are multiple strategies for determining which variable has more effect on a situational outcome.  News articles typically approach the problem by looking at the raw descriptive statistics, such as the ratio of victims that were experiencing a mental crisis.  A challenge with this solution is that the telemetry only communicates what happened, not why.  Consider the extreme example that one hundred percent of all police violence within a given community is against a specific race.  While this scenario immediately raises questions around racial profiling, it should also invite a discussion around the diversity of the inflicted population.  An alternative solution could look at changes after significant interventions</w:t>
      </w:r>
      <w:sdt>
        <w:sdtPr>
          <w:id w:val="1485200347"/>
          <w:citation/>
        </w:sdtPr>
        <w:sdtEndPr/>
        <w:sdtContent>
          <w:r>
            <w:fldChar w:fldCharType="begin"/>
          </w:r>
          <w:r>
            <w:instrText xml:space="preserve"> CITATION DeC18 \l 1033 </w:instrText>
          </w:r>
          <w:r>
            <w:fldChar w:fldCharType="separate"/>
          </w:r>
          <w:r>
            <w:rPr>
              <w:noProof/>
            </w:rPr>
            <w:t xml:space="preserve"> (DeCarlo, 2018)</w:t>
          </w:r>
          <w:r>
            <w:fldChar w:fldCharType="end"/>
          </w:r>
        </w:sdtContent>
      </w:sdt>
      <w:r>
        <w:t xml:space="preserve">.  </w:t>
      </w:r>
      <w:bookmarkEnd w:id="6"/>
      <w:r>
        <w:t xml:space="preserve">Starting in the late 1960s, health institutions began releasing and turning away thousands of </w:t>
      </w:r>
      <w:r>
        <w:lastRenderedPageBreak/>
        <w:t>patients due to insufficient funding</w:t>
      </w:r>
      <w:sdt>
        <w:sdtPr>
          <w:id w:val="-1812703971"/>
          <w:citation/>
        </w:sdtPr>
        <w:sdtEndPr/>
        <w:sdtContent>
          <w:r>
            <w:fldChar w:fldCharType="begin"/>
          </w:r>
          <w:r>
            <w:instrText xml:space="preserve"> CITATION Lyo84 \l 1033 </w:instrText>
          </w:r>
          <w:r>
            <w:fldChar w:fldCharType="separate"/>
          </w:r>
          <w:r>
            <w:rPr>
              <w:noProof/>
            </w:rPr>
            <w:t xml:space="preserve"> (Lyons, 1984)</w:t>
          </w:r>
          <w:r>
            <w:fldChar w:fldCharType="end"/>
          </w:r>
        </w:sdtContent>
      </w:sdt>
      <w:r>
        <w:t>.  The impact of these decisions has likely left an imprint in arrest policies and statistics.  If such an imprint does exist, then examining funding records on mental health and drug addiction facilities might surface a correlation.</w:t>
      </w:r>
    </w:p>
    <w:p w14:paraId="4481C9A7" w14:textId="1B825B57" w:rsidR="00A21F22" w:rsidRPr="00A21F22" w:rsidRDefault="00A21F22" w:rsidP="00A21F22">
      <w:r>
        <w:tab/>
      </w:r>
      <w:bookmarkStart w:id="7" w:name="_Hlk50964862"/>
      <w:r>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For example, how does </w:t>
      </w:r>
      <w:r w:rsidRPr="00D06C20">
        <w:rPr>
          <w:i/>
          <w:iCs/>
        </w:rPr>
        <w:t>race</w:t>
      </w:r>
      <w:r>
        <w:t xml:space="preserve"> impact police violence when comparing diverse metropolitan areas (e.g., Chicago and Detroit) to homogenous cities (e.g., </w:t>
      </w:r>
      <w:proofErr w:type="spellStart"/>
      <w:r>
        <w:t>Brandsen</w:t>
      </w:r>
      <w:proofErr w:type="spellEnd"/>
      <w:r>
        <w:t xml:space="preserve"> or Sioux Falls)?  Likewise, for every dollar that Nevada spends on public health, Alaska invests six</w:t>
      </w:r>
      <w:sdt>
        <w:sdtPr>
          <w:id w:val="-1561475784"/>
          <w:citation/>
        </w:sdtPr>
        <w:sdtEndPr/>
        <w:sdtContent>
          <w:r>
            <w:fldChar w:fldCharType="begin"/>
          </w:r>
          <w:r>
            <w:instrText xml:space="preserve"> CITATION Uni17 \l 1033 </w:instrText>
          </w:r>
          <w:r>
            <w:fldChar w:fldCharType="separate"/>
          </w:r>
          <w:r>
            <w:rPr>
              <w:noProof/>
            </w:rPr>
            <w:t xml:space="preserve"> (United Health Foundation, 2017)</w:t>
          </w:r>
          <w:r>
            <w:fldChar w:fldCharType="end"/>
          </w:r>
        </w:sdtContent>
      </w:sdt>
      <w:r>
        <w:t>.  From examining these groups that are both similar and complete opposites, it should lead to a quantitative sense of the underlying effect of these variables.</w:t>
      </w:r>
    </w:p>
    <w:bookmarkEnd w:id="7"/>
    <w:p w14:paraId="32E9F079" w14:textId="684F9460" w:rsidR="00A74904" w:rsidRDefault="00A74904" w:rsidP="00A74904">
      <w:pPr>
        <w:pStyle w:val="Heading1"/>
      </w:pPr>
      <w:r>
        <w:t>Data Analysis</w:t>
      </w:r>
    </w:p>
    <w:p w14:paraId="1554B462" w14:textId="77777777" w:rsidR="00A74904" w:rsidRDefault="00A74904" w:rsidP="00A74904">
      <w:pPr>
        <w:ind w:firstLine="720"/>
      </w:pPr>
      <w:r>
        <w:t xml:space="preserve">The Washington Post provides demographic and contextual information about victims from January of 2015 to the present day.  Each entry captures the threat level, flee status, any weapons, age, gender, race, and city.  NCU-C enhanced these 5489 records to include several nominal features, such as ‘has a projectile,’ to simplify analysis on the free form weapons column.  The inclusion of an ‘age group’ property also exists for smoothing visualization charts by partitioning into five-year windows.  Aside from these transformations, no </w:t>
      </w:r>
      <w:proofErr w:type="spellStart"/>
      <w:r>
        <w:t>alterings</w:t>
      </w:r>
      <w:proofErr w:type="spellEnd"/>
      <w:r>
        <w:t xml:space="preserve"> of the original data set are present.</w:t>
      </w:r>
    </w:p>
    <w:p w14:paraId="6D98D23D" w14:textId="519DE2B5" w:rsidR="00A74904" w:rsidRDefault="009623DC" w:rsidP="00A74904">
      <w:pPr>
        <w:pStyle w:val="Heading2"/>
      </w:pPr>
      <w:r>
        <w:t>B</w:t>
      </w:r>
      <w:r w:rsidR="00A74904">
        <w:t>y Race</w:t>
      </w:r>
    </w:p>
    <w:p w14:paraId="1AC668AC" w14:textId="77777777" w:rsidR="00A74904" w:rsidRDefault="00A74904" w:rsidP="00A74904">
      <w:r>
        <w:tab/>
        <w:t>America’s racial make-up is approximately 63% white, 15% Hispanic, 13% black, and 9% other</w:t>
      </w:r>
      <w:sdt>
        <w:sdtPr>
          <w:id w:val="1118098747"/>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If all things are equal, then looking at the raw victim statistics </w:t>
      </w:r>
      <w:r>
        <w:lastRenderedPageBreak/>
        <w:t xml:space="preserve">should convey a similar breakdown.  These initial expectations are comparable though slightly skewed in Washington Posts’ data set when grouping by </w:t>
      </w:r>
      <w:r w:rsidRPr="00D079D9">
        <w:rPr>
          <w:i/>
          <w:iCs/>
        </w:rPr>
        <w:t>race</w:t>
      </w:r>
      <w:r>
        <w:t xml:space="preserve"> (see Figure 1).  After adding a second level of grouping by </w:t>
      </w:r>
      <w:r w:rsidRPr="00D079D9">
        <w:rPr>
          <w:i/>
          <w:iCs/>
        </w:rPr>
        <w:t>year</w:t>
      </w:r>
      <w:r>
        <w:t>, it also raises an observation that the number of victims is relatively stable across time.  From January 2015 to December 2019, the mean death rate is 905, with a standard deviation of 35.  While the situation is not getting any better, it is also not becoming worse.</w:t>
      </w:r>
    </w:p>
    <w:p w14:paraId="48AA415C" w14:textId="77777777" w:rsidR="00A74904" w:rsidRDefault="00A74904" w:rsidP="00A74904">
      <w:pPr>
        <w:pStyle w:val="Caption"/>
      </w:pPr>
      <w:bookmarkStart w:id="8" w:name="_Hlk50282823"/>
      <w:r>
        <w:t>Figure 1: Victims by Race</w:t>
      </w:r>
    </w:p>
    <w:p w14:paraId="469A4D13" w14:textId="77777777" w:rsidR="00A74904" w:rsidRDefault="00A74904" w:rsidP="00A74904">
      <w:pPr>
        <w:jc w:val="center"/>
      </w:pPr>
      <w:r>
        <w:rPr>
          <w:noProof/>
        </w:rPr>
        <w:drawing>
          <wp:inline distT="0" distB="0" distL="0" distR="0" wp14:anchorId="38F9245A" wp14:editId="51FC5D96">
            <wp:extent cx="3250615" cy="1781503"/>
            <wp:effectExtent l="0" t="0" r="698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35015" cy="1882564"/>
                    </a:xfrm>
                    <a:prstGeom prst="rect">
                      <a:avLst/>
                    </a:prstGeom>
                  </pic:spPr>
                </pic:pic>
              </a:graphicData>
            </a:graphic>
          </wp:inline>
        </w:drawing>
      </w:r>
    </w:p>
    <w:bookmarkEnd w:id="8"/>
    <w:p w14:paraId="288BA5E6" w14:textId="29E5861A" w:rsidR="00A74904" w:rsidRDefault="009623DC" w:rsidP="00A74904">
      <w:pPr>
        <w:pStyle w:val="Heading2"/>
      </w:pPr>
      <w:r>
        <w:t>B</w:t>
      </w:r>
      <w:r w:rsidR="00A74904">
        <w:t>y Age</w:t>
      </w:r>
    </w:p>
    <w:p w14:paraId="106833C9" w14:textId="1ACE9BE5" w:rsidR="00A74904" w:rsidRDefault="00A74904" w:rsidP="00A74904">
      <w:r>
        <w:tab/>
        <w:t xml:space="preserve">A normal distribution exists for the victim’s age around the mean of 37 with a standard deviation of 13 years.  After grouping by race, the data shows that minorities encounter deadly confrontations with the police roughly seven years younger.  From these initial range values, it is possible to calculate the </w:t>
      </w:r>
      <w:r w:rsidRPr="00853E97">
        <w:t>statistical effect</w:t>
      </w:r>
      <w:r>
        <w:t xml:space="preserve"> of a person’s </w:t>
      </w:r>
      <w:r w:rsidRPr="00853E97">
        <w:rPr>
          <w:i/>
          <w:iCs/>
        </w:rPr>
        <w:t>race</w:t>
      </w:r>
      <w:r>
        <w:rPr>
          <w:i/>
          <w:iCs/>
        </w:rPr>
        <w:t xml:space="preserve"> </w:t>
      </w:r>
      <w:r>
        <w:t xml:space="preserve">and </w:t>
      </w:r>
      <w:r w:rsidRPr="00853E97">
        <w:rPr>
          <w:i/>
          <w:iCs/>
        </w:rPr>
        <w:t>age</w:t>
      </w:r>
      <w:r>
        <w:rPr>
          <w:i/>
          <w:iCs/>
        </w:rPr>
        <w:t xml:space="preserve"> </w:t>
      </w:r>
      <w:r>
        <w:t xml:space="preserve">relative to a similar group.  An effect size is a measurement in z-scores with values typically between zero to one.  This two-level comparison conveys that a medium-level effect exists for Whites, and a minimal difference exists between Blacks and Hispanics (see Table </w:t>
      </w:r>
      <w:r w:rsidR="00C73056">
        <w:t>3</w:t>
      </w:r>
      <w:r>
        <w:t xml:space="preserve">).  These results roughly align with the exploration of race, which suggests that a skew exists in the data, but </w:t>
      </w:r>
      <w:proofErr w:type="spellStart"/>
      <w:r>
        <w:t>its</w:t>
      </w:r>
      <w:proofErr w:type="spellEnd"/>
      <w:r>
        <w:t xml:space="preserve"> not the smoking gun.</w:t>
      </w:r>
    </w:p>
    <w:p w14:paraId="2A4135A7" w14:textId="77777777" w:rsidR="00415C6E" w:rsidRDefault="00415C6E">
      <w:pPr>
        <w:rPr>
          <w:sz w:val="18"/>
          <w:szCs w:val="18"/>
        </w:rPr>
      </w:pPr>
      <w:bookmarkStart w:id="9" w:name="_Hlk50283034"/>
      <w:r>
        <w:br w:type="page"/>
      </w:r>
    </w:p>
    <w:p w14:paraId="08976796" w14:textId="432CD702" w:rsidR="00A74904" w:rsidRDefault="00A74904" w:rsidP="00A74904">
      <w:pPr>
        <w:pStyle w:val="Caption"/>
      </w:pPr>
      <w:r>
        <w:lastRenderedPageBreak/>
        <w:t xml:space="preserve">Table </w:t>
      </w:r>
      <w:r w:rsidR="00C73056">
        <w:t>3</w:t>
      </w:r>
      <w:r>
        <w:t>: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A74904" w14:paraId="78FBB35D" w14:textId="77777777" w:rsidTr="00EC30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336D967F" w14:textId="77777777" w:rsidR="00A74904" w:rsidRDefault="00A74904" w:rsidP="00EC3095">
            <w:r>
              <w:t>Race</w:t>
            </w:r>
          </w:p>
        </w:tc>
        <w:tc>
          <w:tcPr>
            <w:tcW w:w="1199" w:type="dxa"/>
          </w:tcPr>
          <w:p w14:paraId="0E335809"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62C51933"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3E64A1C1"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359E35FE"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118A12B0"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A74904" w14:paraId="5322B1B7" w14:textId="77777777" w:rsidTr="00EC3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B1CF749" w14:textId="77777777" w:rsidR="00A74904" w:rsidRDefault="00A74904" w:rsidP="00EC3095">
            <w:r>
              <w:rPr>
                <w:color w:val="000000"/>
              </w:rPr>
              <w:t>All</w:t>
            </w:r>
          </w:p>
        </w:tc>
        <w:tc>
          <w:tcPr>
            <w:tcW w:w="1199" w:type="dxa"/>
          </w:tcPr>
          <w:p w14:paraId="51479924"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42CACA07"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78B5411C"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5C8FD5D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150A9C8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A74904" w14:paraId="460FBBEB" w14:textId="77777777" w:rsidTr="00EC3095">
        <w:tc>
          <w:tcPr>
            <w:cnfStyle w:val="001000000000" w:firstRow="0" w:lastRow="0" w:firstColumn="1" w:lastColumn="0" w:oddVBand="0" w:evenVBand="0" w:oddHBand="0" w:evenHBand="0" w:firstRowFirstColumn="0" w:firstRowLastColumn="0" w:lastRowFirstColumn="0" w:lastRowLastColumn="0"/>
            <w:tcW w:w="1546" w:type="dxa"/>
          </w:tcPr>
          <w:p w14:paraId="7508A3CD" w14:textId="77777777" w:rsidR="00A74904" w:rsidRDefault="00A74904" w:rsidP="00EC3095">
            <w:r>
              <w:rPr>
                <w:color w:val="000000"/>
              </w:rPr>
              <w:t>White</w:t>
            </w:r>
          </w:p>
        </w:tc>
        <w:tc>
          <w:tcPr>
            <w:tcW w:w="1199" w:type="dxa"/>
          </w:tcPr>
          <w:p w14:paraId="6780E602" w14:textId="77777777" w:rsidR="00A74904" w:rsidRPr="00853E97"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5704C25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6CA0D88D"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71A07B9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34B2AFD1"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A74904" w14:paraId="050C0E4D" w14:textId="77777777" w:rsidTr="00EC3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4A8FBCA" w14:textId="77777777" w:rsidR="00A74904" w:rsidRDefault="00A74904" w:rsidP="00EC3095">
            <w:r>
              <w:rPr>
                <w:color w:val="000000"/>
              </w:rPr>
              <w:t>Black</w:t>
            </w:r>
          </w:p>
        </w:tc>
        <w:tc>
          <w:tcPr>
            <w:tcW w:w="1199" w:type="dxa"/>
          </w:tcPr>
          <w:p w14:paraId="41D050EB"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6FBD2DB8"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478FF0B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78119216"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551E4363"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A74904" w14:paraId="3125DA9E" w14:textId="77777777" w:rsidTr="00EC3095">
        <w:tc>
          <w:tcPr>
            <w:cnfStyle w:val="001000000000" w:firstRow="0" w:lastRow="0" w:firstColumn="1" w:lastColumn="0" w:oddVBand="0" w:evenVBand="0" w:oddHBand="0" w:evenHBand="0" w:firstRowFirstColumn="0" w:firstRowLastColumn="0" w:lastRowFirstColumn="0" w:lastRowLastColumn="0"/>
            <w:tcW w:w="1546" w:type="dxa"/>
          </w:tcPr>
          <w:p w14:paraId="3A8D5193" w14:textId="77777777" w:rsidR="00A74904" w:rsidRDefault="00A74904" w:rsidP="00EC3095">
            <w:r>
              <w:rPr>
                <w:color w:val="000000"/>
              </w:rPr>
              <w:t>Hispanic</w:t>
            </w:r>
          </w:p>
        </w:tc>
        <w:tc>
          <w:tcPr>
            <w:tcW w:w="1199" w:type="dxa"/>
          </w:tcPr>
          <w:p w14:paraId="5A7F57AE"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6253A1E6"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3D76DFC7"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1473AC5D"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34A821CF"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w:t>
            </w:r>
          </w:p>
        </w:tc>
      </w:tr>
      <w:bookmarkEnd w:id="9"/>
    </w:tbl>
    <w:p w14:paraId="54F5E568" w14:textId="333DE505" w:rsidR="00C73056" w:rsidRDefault="00C73056">
      <w:pPr>
        <w:rPr>
          <w:b/>
        </w:rPr>
      </w:pPr>
    </w:p>
    <w:p w14:paraId="0E3DD6CE" w14:textId="29163B83" w:rsidR="00A74904" w:rsidRDefault="009623DC" w:rsidP="00A74904">
      <w:pPr>
        <w:pStyle w:val="Heading2"/>
      </w:pPr>
      <w:r>
        <w:t>B</w:t>
      </w:r>
      <w:r w:rsidR="00A74904">
        <w:t>y Sanity</w:t>
      </w:r>
    </w:p>
    <w:p w14:paraId="756663F1" w14:textId="77777777" w:rsidR="00A74904" w:rsidRDefault="00A74904" w:rsidP="00A74904">
      <w:r>
        <w:tab/>
        <w:t>An argument exists that the solution to police violence is defunding the police and using those resources for drug rehabilitation and civil service programs</w:t>
      </w:r>
      <w:sdt>
        <w:sdtPr>
          <w:id w:val="-670023896"/>
          <w:citation/>
        </w:sdtPr>
        <w:sdtEndPr/>
        <w:sdtContent>
          <w:r>
            <w:fldChar w:fldCharType="begin"/>
          </w:r>
          <w:r>
            <w:instrText xml:space="preserve"> CITATION BLM20 \l 1033 </w:instrText>
          </w:r>
          <w:r>
            <w:fldChar w:fldCharType="separate"/>
          </w:r>
          <w:r>
            <w:rPr>
              <w:noProof/>
            </w:rPr>
            <w:t xml:space="preserve"> (BLM, 2020)</w:t>
          </w:r>
          <w:r>
            <w:fldChar w:fldCharType="end"/>
          </w:r>
        </w:sdtContent>
      </w:sdt>
      <w:r>
        <w:t xml:space="preserve">.  Assuming those changes went into effect, would it make a difference?  Washington’s data suggests that 22% of all fatalities are people experiencing a mental health crisis.  Next, comparing the effect of </w:t>
      </w:r>
      <w:r>
        <w:rPr>
          <w:i/>
          <w:iCs/>
        </w:rPr>
        <w:t xml:space="preserve">sanity </w:t>
      </w:r>
      <w:r>
        <w:t>against the age distribution concludes that a small size exists (0.20).  Based on these results, it does not seem that trading funding would produce the desired outcome.  There are likely other potential benefits that come from changing funding levels of police and civil services.  However, those are outside the scope of this research project.  NCU-C needs to continue its searching into other variables of the dataset before concluding on the best lobbying action.</w:t>
      </w:r>
    </w:p>
    <w:p w14:paraId="7414FCD9" w14:textId="3350AC91" w:rsidR="00A74904" w:rsidRDefault="00A74904" w:rsidP="00A74904">
      <w:pPr>
        <w:pStyle w:val="Caption"/>
      </w:pPr>
      <w:bookmarkStart w:id="10" w:name="_Hlk50283495"/>
      <w:r>
        <w:t xml:space="preserve">Table </w:t>
      </w:r>
      <w:r w:rsidR="00C73056">
        <w:t>4</w:t>
      </w:r>
      <w:r>
        <w:t>: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A74904" w14:paraId="5EC94530" w14:textId="77777777" w:rsidTr="00EC3095">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64350B0A" w14:textId="77777777" w:rsidR="00A74904" w:rsidRDefault="00A74904" w:rsidP="00EC3095">
            <w:r>
              <w:t>Mental Illness</w:t>
            </w:r>
          </w:p>
        </w:tc>
        <w:tc>
          <w:tcPr>
            <w:tcW w:w="1898" w:type="dxa"/>
          </w:tcPr>
          <w:p w14:paraId="61F5625C"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Mean (Age)</w:t>
            </w:r>
          </w:p>
        </w:tc>
        <w:tc>
          <w:tcPr>
            <w:tcW w:w="2202" w:type="dxa"/>
          </w:tcPr>
          <w:p w14:paraId="1DCB5A8F"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1D5DF273"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382AD8BB"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Sane</w:t>
            </w:r>
          </w:p>
        </w:tc>
      </w:tr>
      <w:tr w:rsidR="00A74904" w14:paraId="2A943426" w14:textId="77777777" w:rsidTr="00EC3095">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6A7038AC" w14:textId="77777777" w:rsidR="00A74904" w:rsidRDefault="00A74904" w:rsidP="00EC3095">
            <w:r>
              <w:t>Yes</w:t>
            </w:r>
          </w:p>
        </w:tc>
        <w:tc>
          <w:tcPr>
            <w:tcW w:w="1898" w:type="dxa"/>
          </w:tcPr>
          <w:p w14:paraId="6E3B1073"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6AF2F02E"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04F4FDD7"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45BACE96"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0.25</w:t>
            </w:r>
          </w:p>
        </w:tc>
      </w:tr>
      <w:tr w:rsidR="00A74904" w14:paraId="6C7D4E85" w14:textId="77777777" w:rsidTr="00EC3095">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12A15F9D" w14:textId="77777777" w:rsidR="00A74904" w:rsidRDefault="00A74904" w:rsidP="00EC3095">
            <w:r>
              <w:t>No</w:t>
            </w:r>
          </w:p>
        </w:tc>
        <w:tc>
          <w:tcPr>
            <w:tcW w:w="1898" w:type="dxa"/>
          </w:tcPr>
          <w:p w14:paraId="53DDBA4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7C4081D2"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51C1466E"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7EB7CE96"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w:t>
            </w:r>
          </w:p>
        </w:tc>
      </w:tr>
      <w:bookmarkEnd w:id="10"/>
    </w:tbl>
    <w:p w14:paraId="1E3A323D" w14:textId="77777777" w:rsidR="00A74904" w:rsidRDefault="00A74904" w:rsidP="00A74904"/>
    <w:p w14:paraId="39A6139F" w14:textId="30D82D37" w:rsidR="00A74904" w:rsidRDefault="009623DC" w:rsidP="00A74904">
      <w:pPr>
        <w:pStyle w:val="Heading2"/>
      </w:pPr>
      <w:r>
        <w:t>B</w:t>
      </w:r>
      <w:r w:rsidR="00A74904">
        <w:t>y Weapon Type</w:t>
      </w:r>
    </w:p>
    <w:p w14:paraId="334B7CD9" w14:textId="77777777" w:rsidR="00A74904" w:rsidRDefault="00A74904" w:rsidP="00A74904">
      <w:r>
        <w:tab/>
      </w:r>
      <w:bookmarkStart w:id="11" w:name="_Hlk50283948"/>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of each record include </w:t>
      </w:r>
      <w:proofErr w:type="gramStart"/>
      <w:r>
        <w:t>categorical-features</w:t>
      </w:r>
      <w:proofErr w:type="gramEnd"/>
      <w:r>
        <w:t xml:space="preserve"> that bucket the weapons by genre.  These buckets are </w:t>
      </w:r>
      <w:r>
        <w:lastRenderedPageBreak/>
        <w:t>named projectiles, sharp/blunt instruments, tool/small objects, explosive, unspecified, vehicles, and unarmed.  When the suspect has multiple weapons, such as both gun and knife, the higher risk object dictates the category.  According to these categorical-aggregations, roughly 58% of victims had a firearm, plus another 18% had a sharp/blunt instrument (see Figure 2).</w:t>
      </w:r>
      <w:bookmarkEnd w:id="11"/>
    </w:p>
    <w:p w14:paraId="7201729C" w14:textId="59A50AB1" w:rsidR="00A74904" w:rsidRDefault="00A74904" w:rsidP="00A74904">
      <w:r>
        <w:tab/>
      </w:r>
      <w:bookmarkStart w:id="12" w:name="_Hlk50283978"/>
      <w:r>
        <w:t>There are nationally fifty-three million people who have an interaction with a law enforcement officer each year</w:t>
      </w:r>
      <w:sdt>
        <w:sdtPr>
          <w:id w:val="345989370"/>
          <w:citation/>
        </w:sdtPr>
        <w:sdtEndPr/>
        <w:sdtContent>
          <w:r>
            <w:fldChar w:fldCharType="begin"/>
          </w:r>
          <w:r>
            <w:instrText xml:space="preserve"> CITATION BJS15 \l 1033 </w:instrText>
          </w:r>
          <w:r>
            <w:fldChar w:fldCharType="separate"/>
          </w:r>
          <w:r>
            <w:rPr>
              <w:noProof/>
            </w:rPr>
            <w:t xml:space="preserve"> (BJS, 2015)</w:t>
          </w:r>
          <w:r>
            <w:fldChar w:fldCharType="end"/>
          </w:r>
        </w:sdtContent>
      </w:sdt>
      <w:r>
        <w:t>.   Of this population, annually, approximately one thousand dies.  These figures suggest that roughly 0.0019% of all interactions end with the officer killing the suspect.  Further removing situations with guns and knives (76%) reduces the figure to 0.00046% of interactions result in death</w:t>
      </w:r>
      <w:r w:rsidR="009310FA">
        <w:t>.</w:t>
      </w:r>
    </w:p>
    <w:p w14:paraId="3C96CC73" w14:textId="77777777" w:rsidR="00A74904" w:rsidRDefault="00A74904" w:rsidP="00A74904">
      <w:pPr>
        <w:pStyle w:val="Caption"/>
      </w:pPr>
      <w:bookmarkStart w:id="13" w:name="_Hlk50283843"/>
      <w:bookmarkEnd w:id="12"/>
      <w:r>
        <w:t>Figure 2: Victim Weapon Category</w:t>
      </w:r>
    </w:p>
    <w:p w14:paraId="002E2256" w14:textId="77777777" w:rsidR="00A74904" w:rsidRDefault="00A74904" w:rsidP="00A74904">
      <w:pPr>
        <w:jc w:val="center"/>
      </w:pPr>
      <w:r>
        <w:rPr>
          <w:noProof/>
        </w:rPr>
        <w:drawing>
          <wp:inline distT="0" distB="0" distL="0" distR="0" wp14:anchorId="606EE08E" wp14:editId="19C55A7B">
            <wp:extent cx="3837581" cy="1717482"/>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37581" cy="1717482"/>
                    </a:xfrm>
                    <a:prstGeom prst="rect">
                      <a:avLst/>
                    </a:prstGeom>
                  </pic:spPr>
                </pic:pic>
              </a:graphicData>
            </a:graphic>
          </wp:inline>
        </w:drawing>
      </w:r>
    </w:p>
    <w:bookmarkEnd w:id="13"/>
    <w:p w14:paraId="15C97D11" w14:textId="40FD9F2A" w:rsidR="00BC791D" w:rsidRPr="00BC791D" w:rsidRDefault="009623DC" w:rsidP="00BC791D">
      <w:pPr>
        <w:pStyle w:val="Heading2"/>
      </w:pPr>
      <w:r>
        <w:t>By Location</w:t>
      </w:r>
    </w:p>
    <w:p w14:paraId="14311117" w14:textId="4A8DC5EA" w:rsidR="00BC791D" w:rsidRDefault="00BC791D" w:rsidP="00BC791D">
      <w:pPr>
        <w:pStyle w:val="Caption"/>
      </w:pPr>
      <w:r>
        <w:t xml:space="preserve">Figure </w:t>
      </w:r>
      <w:r w:rsidR="00D0425B">
        <w:t>3</w:t>
      </w:r>
      <w:r>
        <w:t>: Fatalities by State (2015-2019)</w:t>
      </w:r>
    </w:p>
    <w:p w14:paraId="39696C28" w14:textId="77777777" w:rsidR="00BC791D" w:rsidRPr="007C7EE9" w:rsidRDefault="00BC791D" w:rsidP="00BC791D">
      <w:pPr>
        <w:jc w:val="center"/>
      </w:pPr>
      <w:r>
        <w:rPr>
          <w:noProof/>
        </w:rPr>
        <w:drawing>
          <wp:inline distT="0" distB="0" distL="0" distR="0" wp14:anchorId="1029AC97" wp14:editId="50FED299">
            <wp:extent cx="2835816" cy="1702676"/>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10668" cy="1747619"/>
                    </a:xfrm>
                    <a:prstGeom prst="rect">
                      <a:avLst/>
                    </a:prstGeom>
                  </pic:spPr>
                </pic:pic>
              </a:graphicData>
            </a:graphic>
          </wp:inline>
        </w:drawing>
      </w:r>
      <w:r>
        <w:t xml:space="preserve"> </w:t>
      </w:r>
      <w:r>
        <w:rPr>
          <w:noProof/>
        </w:rPr>
        <w:drawing>
          <wp:inline distT="0" distB="0" distL="0" distR="0" wp14:anchorId="7FD2EAC3" wp14:editId="793D5D1F">
            <wp:extent cx="2554013" cy="15569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23404" cy="1599236"/>
                    </a:xfrm>
                    <a:prstGeom prst="rect">
                      <a:avLst/>
                    </a:prstGeom>
                  </pic:spPr>
                </pic:pic>
              </a:graphicData>
            </a:graphic>
          </wp:inline>
        </w:drawing>
      </w:r>
    </w:p>
    <w:p w14:paraId="1C671B57" w14:textId="77777777" w:rsidR="00BC791D" w:rsidRDefault="00BC791D" w:rsidP="00BC791D">
      <w:pPr>
        <w:ind w:firstLine="720"/>
      </w:pPr>
      <w:r>
        <w:lastRenderedPageBreak/>
        <w:t>NCU-C’s investigations show that the method of sub-grouping and classification has significantly more impact on the results than any arbitrary feature.  For instance, of the 4937 records, California and Texas own 14% and 9% of incidents, respectively (see Figure 1).  There might be specific challenges within those states; however, they are also home to 12% and 9% of the national population</w:t>
      </w:r>
      <w:sdt>
        <w:sdtPr>
          <w:id w:val="-767156890"/>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Assuming all other things are equal, the actual number of fatalities less expected fatalities based on population shows the rates are relatively stable across the country.</w:t>
      </w:r>
    </w:p>
    <w:p w14:paraId="3A90A628" w14:textId="47D57CB6" w:rsidR="00BC791D" w:rsidRDefault="00BC791D" w:rsidP="00BC791D">
      <w:pPr>
        <w:pStyle w:val="Caption"/>
      </w:pPr>
      <w:r>
        <w:t xml:space="preserve">Figure </w:t>
      </w:r>
      <w:r w:rsidR="00D0425B">
        <w:t>4</w:t>
      </w:r>
      <w:r>
        <w:t>: Hispanic Victims by State</w:t>
      </w:r>
    </w:p>
    <w:p w14:paraId="5A43264B" w14:textId="77777777" w:rsidR="00BC791D" w:rsidRDefault="00BC791D" w:rsidP="00BC791D">
      <w:pPr>
        <w:ind w:firstLine="720"/>
        <w:jc w:val="center"/>
      </w:pPr>
      <w:r>
        <w:rPr>
          <w:noProof/>
        </w:rPr>
        <w:drawing>
          <wp:inline distT="0" distB="0" distL="0" distR="0" wp14:anchorId="64A4A46E" wp14:editId="7ED1A32D">
            <wp:extent cx="2592800" cy="1576552"/>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47625" cy="1609888"/>
                    </a:xfrm>
                    <a:prstGeom prst="rect">
                      <a:avLst/>
                    </a:prstGeom>
                  </pic:spPr>
                </pic:pic>
              </a:graphicData>
            </a:graphic>
          </wp:inline>
        </w:drawing>
      </w:r>
      <w:r w:rsidRPr="00BF19A0">
        <w:rPr>
          <w:noProof/>
        </w:rPr>
        <w:t xml:space="preserve"> </w:t>
      </w:r>
      <w:r>
        <w:rPr>
          <w:noProof/>
        </w:rPr>
        <w:drawing>
          <wp:inline distT="0" distB="0" distL="0" distR="0" wp14:anchorId="4342102A" wp14:editId="2E853EEE">
            <wp:extent cx="2642804" cy="1592317"/>
            <wp:effectExtent l="0" t="0" r="571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79736" cy="1614569"/>
                    </a:xfrm>
                    <a:prstGeom prst="rect">
                      <a:avLst/>
                    </a:prstGeom>
                  </pic:spPr>
                </pic:pic>
              </a:graphicData>
            </a:graphic>
          </wp:inline>
        </w:drawing>
      </w:r>
    </w:p>
    <w:p w14:paraId="5D20FC50" w14:textId="77777777" w:rsidR="00BC791D" w:rsidRDefault="00BC791D" w:rsidP="00BC791D">
      <w:pPr>
        <w:ind w:firstLine="720"/>
      </w:pPr>
      <w:r>
        <w:t>Next, an analysis of the total number of Hispanic victims in each state shows a strong correlation with the group’s natural population distribution (see Figure 2).  This perspective highlights some of the challenges associated with treating the country as a homogenous cluster.  Instead, decomposing America into regions allows for a more accurate assessment of the relevant population counts to include.  For example, since at least 2015, no police officer has killed a Hispanic person in Montana</w:t>
      </w:r>
      <w:sdt>
        <w:sdtPr>
          <w:id w:val="-746652349"/>
          <w:citation/>
        </w:sdtPr>
        <w:sdtEndPr/>
        <w:sdtContent>
          <w:r>
            <w:fldChar w:fldCharType="begin"/>
          </w:r>
          <w:r>
            <w:instrText xml:space="preserve"> CITATION Was20 \l 1033 </w:instrText>
          </w:r>
          <w:r>
            <w:fldChar w:fldCharType="separate"/>
          </w:r>
          <w:r>
            <w:rPr>
              <w:noProof/>
            </w:rPr>
            <w:t xml:space="preserve"> (Washington Post, 2020)</w:t>
          </w:r>
          <w:r>
            <w:fldChar w:fldCharType="end"/>
          </w:r>
        </w:sdtContent>
      </w:sdt>
      <w:r>
        <w:t>.  However, this group also only represents 38,000 (less than 4%) of that state’s inhabitants</w:t>
      </w:r>
      <w:sdt>
        <w:sdtPr>
          <w:id w:val="-1791884469"/>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p>
    <w:p w14:paraId="72EC501A" w14:textId="77777777" w:rsidR="00415C6E" w:rsidRDefault="00415C6E">
      <w:pPr>
        <w:rPr>
          <w:sz w:val="18"/>
          <w:szCs w:val="18"/>
        </w:rPr>
      </w:pPr>
      <w:r>
        <w:br w:type="page"/>
      </w:r>
    </w:p>
    <w:p w14:paraId="557C6692" w14:textId="22B41DEA" w:rsidR="00BC791D" w:rsidRDefault="00BC791D" w:rsidP="00BC791D">
      <w:pPr>
        <w:pStyle w:val="Caption"/>
      </w:pPr>
      <w:r>
        <w:lastRenderedPageBreak/>
        <w:t xml:space="preserve">Figure </w:t>
      </w:r>
      <w:r w:rsidR="00D0425B">
        <w:t>5</w:t>
      </w:r>
      <w:r>
        <w:t>: Black Victims by State</w:t>
      </w:r>
    </w:p>
    <w:p w14:paraId="2077E341" w14:textId="77777777" w:rsidR="00BC791D" w:rsidRDefault="00BC791D" w:rsidP="00BC791D">
      <w:pPr>
        <w:jc w:val="center"/>
        <w:rPr>
          <w:noProof/>
        </w:rPr>
      </w:pPr>
      <w:r>
        <w:rPr>
          <w:noProof/>
        </w:rPr>
        <w:drawing>
          <wp:inline distT="0" distB="0" distL="0" distR="0" wp14:anchorId="4B51875A" wp14:editId="11C25EC4">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68BA3B39" wp14:editId="4B7EF87C">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5054" cy="1630510"/>
                    </a:xfrm>
                    <a:prstGeom prst="rect">
                      <a:avLst/>
                    </a:prstGeom>
                  </pic:spPr>
                </pic:pic>
              </a:graphicData>
            </a:graphic>
          </wp:inline>
        </w:drawing>
      </w:r>
    </w:p>
    <w:p w14:paraId="325603E3" w14:textId="7C0B97B4" w:rsidR="00BC791D" w:rsidRDefault="00BC791D" w:rsidP="00BC791D">
      <w:pPr>
        <w:ind w:firstLine="720"/>
      </w:pPr>
      <w:r>
        <w:t xml:space="preserve">An extrapolation of comparable ratios exists in many other locations and ethnic groups.  For example, approximately 39 million Black citizens live across the United States, of which 1277 have been killed by police violence since 2015.  By plotting the distribution of these groups in terms of population per state, results in similar charts (see Figure 3).  These pivots suggest that the deaths are not racially motivated, and instead, a function of the locale-specific population make-up.  If that was not the case, then more pronounced outliers should exist with substantially higher victim rates relative to the group’s population.  This outcome also hints that some other motivator outside of the </w:t>
      </w:r>
      <w:r w:rsidRPr="00FF219A">
        <w:rPr>
          <w:i/>
          <w:iCs/>
        </w:rPr>
        <w:t>race</w:t>
      </w:r>
      <w:r>
        <w:t xml:space="preserve"> is likely to exist.</w:t>
      </w:r>
    </w:p>
    <w:p w14:paraId="7D70F722" w14:textId="77777777" w:rsidR="00C73056" w:rsidRDefault="00C73056" w:rsidP="00C73056">
      <w:pPr>
        <w:pStyle w:val="Heading2"/>
      </w:pPr>
      <w:r>
        <w:t>Only Unarmed</w:t>
      </w:r>
    </w:p>
    <w:p w14:paraId="71C5BC8C" w14:textId="21B5A3C9" w:rsidR="00C73056" w:rsidRDefault="00C73056" w:rsidP="00C73056">
      <w:r>
        <w:tab/>
        <w:t xml:space="preserve">One </w:t>
      </w:r>
      <w:proofErr w:type="gramStart"/>
      <w:r>
        <w:t>particular subset</w:t>
      </w:r>
      <w:proofErr w:type="gramEnd"/>
      <w:r>
        <w:t xml:space="preserve"> that gains much attention is unarmed citizens that die during police encounters.  According to the dataset since 2015, this represents 349 of the 5489 (6.36%) of fatal incidents.  These victims are nearly universally 33 years old, with a standard deviation of 11, regardless of race (see Table</w:t>
      </w:r>
      <w:r w:rsidR="006744A1">
        <w:t xml:space="preserve"> 5</w:t>
      </w:r>
      <w:r>
        <w:t xml:space="preserve">).  An alternative statistic directly compares the counts of entries marked as unarmed and finds that there is no substantial difference within the data.  While Nix’s frequently cited paper is accurate in stating that “unarmed Blacks die at nearly twice the rate of Whites,” the differences are within the margin of error (see Table </w:t>
      </w:r>
      <w:r w:rsidR="006744A1">
        <w:t>6</w:t>
      </w:r>
      <w:r>
        <w:t>).  Further expanding the definition of unarmed to include non-weapons, such as staplers and pens, makes the low-risk situations approximately equal regardless of race.</w:t>
      </w:r>
    </w:p>
    <w:p w14:paraId="49DF47F6" w14:textId="16F8B38F" w:rsidR="00C73056" w:rsidRDefault="00C73056" w:rsidP="00C73056">
      <w:pPr>
        <w:pStyle w:val="Caption"/>
      </w:pPr>
      <w:r>
        <w:lastRenderedPageBreak/>
        <w:t xml:space="preserve">Table </w:t>
      </w:r>
      <w:r w:rsidR="006744A1">
        <w:t>5</w:t>
      </w:r>
      <w:r>
        <w:t>: Effect of Race, Age, and Unarmed Status</w:t>
      </w:r>
    </w:p>
    <w:tbl>
      <w:tblPr>
        <w:tblStyle w:val="GridTable4"/>
        <w:tblW w:w="0" w:type="auto"/>
        <w:tblLook w:val="04A0" w:firstRow="1" w:lastRow="0" w:firstColumn="1" w:lastColumn="0" w:noHBand="0" w:noVBand="1"/>
      </w:tblPr>
      <w:tblGrid>
        <w:gridCol w:w="1870"/>
        <w:gridCol w:w="1870"/>
        <w:gridCol w:w="1870"/>
        <w:gridCol w:w="1870"/>
        <w:gridCol w:w="1870"/>
      </w:tblGrid>
      <w:tr w:rsidR="00C73056" w14:paraId="050D3D93" w14:textId="77777777" w:rsidTr="00E220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5D88103" w14:textId="77777777" w:rsidR="00C73056" w:rsidRPr="002E7CB9" w:rsidRDefault="00C73056" w:rsidP="00E220B6">
            <w:pPr>
              <w:rPr>
                <w:color w:val="auto"/>
              </w:rPr>
            </w:pPr>
          </w:p>
        </w:tc>
        <w:tc>
          <w:tcPr>
            <w:tcW w:w="1870" w:type="dxa"/>
          </w:tcPr>
          <w:p w14:paraId="2DD9FEFF"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Mean</w:t>
            </w:r>
          </w:p>
        </w:tc>
        <w:tc>
          <w:tcPr>
            <w:tcW w:w="1870" w:type="dxa"/>
          </w:tcPr>
          <w:p w14:paraId="1F184B3D"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STD</w:t>
            </w:r>
          </w:p>
        </w:tc>
        <w:tc>
          <w:tcPr>
            <w:tcW w:w="1870" w:type="dxa"/>
          </w:tcPr>
          <w:p w14:paraId="020B2B65"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Count</w:t>
            </w:r>
          </w:p>
        </w:tc>
        <w:tc>
          <w:tcPr>
            <w:tcW w:w="1870" w:type="dxa"/>
          </w:tcPr>
          <w:p w14:paraId="018C7911"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Effect versus White</w:t>
            </w:r>
          </w:p>
        </w:tc>
      </w:tr>
      <w:tr w:rsidR="00C73056" w14:paraId="60350566" w14:textId="77777777" w:rsidTr="00E22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7FFE3F2" w14:textId="77777777" w:rsidR="00C73056" w:rsidRPr="002E7CB9" w:rsidRDefault="00C73056" w:rsidP="00E220B6">
            <w:r w:rsidRPr="002E7CB9">
              <w:rPr>
                <w:color w:val="000000"/>
              </w:rPr>
              <w:t>All</w:t>
            </w:r>
          </w:p>
        </w:tc>
        <w:tc>
          <w:tcPr>
            <w:tcW w:w="1870" w:type="dxa"/>
          </w:tcPr>
          <w:p w14:paraId="5ED8A6CA"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32.37</w:t>
            </w:r>
          </w:p>
        </w:tc>
        <w:tc>
          <w:tcPr>
            <w:tcW w:w="1870" w:type="dxa"/>
          </w:tcPr>
          <w:p w14:paraId="38838AAB"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11.04</w:t>
            </w:r>
          </w:p>
        </w:tc>
        <w:tc>
          <w:tcPr>
            <w:tcW w:w="1870" w:type="dxa"/>
          </w:tcPr>
          <w:p w14:paraId="296BA28E"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349</w:t>
            </w:r>
          </w:p>
        </w:tc>
        <w:tc>
          <w:tcPr>
            <w:tcW w:w="1870" w:type="dxa"/>
          </w:tcPr>
          <w:p w14:paraId="2147F2A9"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0.03</w:t>
            </w:r>
          </w:p>
        </w:tc>
      </w:tr>
      <w:tr w:rsidR="00C73056" w14:paraId="2C10B88C" w14:textId="77777777" w:rsidTr="00E220B6">
        <w:tc>
          <w:tcPr>
            <w:cnfStyle w:val="001000000000" w:firstRow="0" w:lastRow="0" w:firstColumn="1" w:lastColumn="0" w:oddVBand="0" w:evenVBand="0" w:oddHBand="0" w:evenHBand="0" w:firstRowFirstColumn="0" w:firstRowLastColumn="0" w:lastRowFirstColumn="0" w:lastRowLastColumn="0"/>
            <w:tcW w:w="1870" w:type="dxa"/>
          </w:tcPr>
          <w:p w14:paraId="6D1D093F" w14:textId="77777777" w:rsidR="00C73056" w:rsidRPr="002E7CB9" w:rsidRDefault="00C73056" w:rsidP="00E220B6">
            <w:r w:rsidRPr="002E7CB9">
              <w:rPr>
                <w:color w:val="000000"/>
              </w:rPr>
              <w:t>White</w:t>
            </w:r>
          </w:p>
        </w:tc>
        <w:tc>
          <w:tcPr>
            <w:tcW w:w="1870" w:type="dxa"/>
          </w:tcPr>
          <w:p w14:paraId="0DF8A502"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33.18</w:t>
            </w:r>
          </w:p>
        </w:tc>
        <w:tc>
          <w:tcPr>
            <w:tcW w:w="1870" w:type="dxa"/>
          </w:tcPr>
          <w:p w14:paraId="16DEFF97"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11.34</w:t>
            </w:r>
          </w:p>
        </w:tc>
        <w:tc>
          <w:tcPr>
            <w:tcW w:w="1870" w:type="dxa"/>
          </w:tcPr>
          <w:p w14:paraId="040010BC"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146</w:t>
            </w:r>
          </w:p>
        </w:tc>
        <w:tc>
          <w:tcPr>
            <w:tcW w:w="1870" w:type="dxa"/>
          </w:tcPr>
          <w:p w14:paraId="118EBDB6"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p>
        </w:tc>
      </w:tr>
      <w:tr w:rsidR="00C73056" w14:paraId="75465658" w14:textId="77777777" w:rsidTr="00E22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884AD00" w14:textId="77777777" w:rsidR="00C73056" w:rsidRPr="002E7CB9" w:rsidRDefault="00C73056" w:rsidP="00E220B6">
            <w:r w:rsidRPr="002E7CB9">
              <w:rPr>
                <w:color w:val="000000"/>
              </w:rPr>
              <w:t>Black</w:t>
            </w:r>
          </w:p>
        </w:tc>
        <w:tc>
          <w:tcPr>
            <w:tcW w:w="1870" w:type="dxa"/>
          </w:tcPr>
          <w:p w14:paraId="34EDA02F"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32.17</w:t>
            </w:r>
          </w:p>
        </w:tc>
        <w:tc>
          <w:tcPr>
            <w:tcW w:w="1870" w:type="dxa"/>
          </w:tcPr>
          <w:p w14:paraId="1B26F3FB"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10.92</w:t>
            </w:r>
          </w:p>
        </w:tc>
        <w:tc>
          <w:tcPr>
            <w:tcW w:w="1870" w:type="dxa"/>
          </w:tcPr>
          <w:p w14:paraId="406AB3E8"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121</w:t>
            </w:r>
          </w:p>
        </w:tc>
        <w:tc>
          <w:tcPr>
            <w:tcW w:w="1870" w:type="dxa"/>
          </w:tcPr>
          <w:p w14:paraId="5884AF4F"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0.02</w:t>
            </w:r>
          </w:p>
        </w:tc>
      </w:tr>
      <w:tr w:rsidR="00C73056" w14:paraId="793AFEDB" w14:textId="77777777" w:rsidTr="00E220B6">
        <w:tc>
          <w:tcPr>
            <w:cnfStyle w:val="001000000000" w:firstRow="0" w:lastRow="0" w:firstColumn="1" w:lastColumn="0" w:oddVBand="0" w:evenVBand="0" w:oddHBand="0" w:evenHBand="0" w:firstRowFirstColumn="0" w:firstRowLastColumn="0" w:lastRowFirstColumn="0" w:lastRowLastColumn="0"/>
            <w:tcW w:w="1870" w:type="dxa"/>
          </w:tcPr>
          <w:p w14:paraId="266B5659" w14:textId="77777777" w:rsidR="00C73056" w:rsidRPr="002E7CB9" w:rsidRDefault="00C73056" w:rsidP="00E220B6">
            <w:r w:rsidRPr="002E7CB9">
              <w:rPr>
                <w:color w:val="000000"/>
              </w:rPr>
              <w:t>Hispanic</w:t>
            </w:r>
          </w:p>
        </w:tc>
        <w:tc>
          <w:tcPr>
            <w:tcW w:w="1870" w:type="dxa"/>
          </w:tcPr>
          <w:p w14:paraId="7EDC48DA"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31.10</w:t>
            </w:r>
          </w:p>
        </w:tc>
        <w:tc>
          <w:tcPr>
            <w:tcW w:w="1870" w:type="dxa"/>
          </w:tcPr>
          <w:p w14:paraId="63E3E00F"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11.11</w:t>
            </w:r>
          </w:p>
        </w:tc>
        <w:tc>
          <w:tcPr>
            <w:tcW w:w="1870" w:type="dxa"/>
          </w:tcPr>
          <w:p w14:paraId="38178BDF"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63</w:t>
            </w:r>
          </w:p>
        </w:tc>
        <w:tc>
          <w:tcPr>
            <w:tcW w:w="1870" w:type="dxa"/>
          </w:tcPr>
          <w:p w14:paraId="7A5DBD7B"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0.10</w:t>
            </w:r>
          </w:p>
        </w:tc>
      </w:tr>
    </w:tbl>
    <w:p w14:paraId="67501C68" w14:textId="77777777" w:rsidR="00C73056" w:rsidRDefault="00C73056" w:rsidP="00C73056">
      <w:pPr>
        <w:pStyle w:val="Caption"/>
      </w:pPr>
    </w:p>
    <w:p w14:paraId="3C37238C" w14:textId="77777777" w:rsidR="000D5AD3" w:rsidRDefault="000D5AD3" w:rsidP="00C73056">
      <w:pPr>
        <w:pStyle w:val="Caption"/>
      </w:pPr>
    </w:p>
    <w:p w14:paraId="075E9D92" w14:textId="6887C901" w:rsidR="00C73056" w:rsidRDefault="00C73056" w:rsidP="00C73056">
      <w:pPr>
        <w:pStyle w:val="Caption"/>
      </w:pPr>
      <w:r>
        <w:t xml:space="preserve">Table </w:t>
      </w:r>
      <w:r w:rsidR="006744A1">
        <w:t>6</w:t>
      </w:r>
      <w:r>
        <w:t>: Unarmed or Low-Risk Status by Race</w:t>
      </w:r>
    </w:p>
    <w:tbl>
      <w:tblPr>
        <w:tblStyle w:val="GridTable4"/>
        <w:tblW w:w="9402" w:type="dxa"/>
        <w:tblLook w:val="04A0" w:firstRow="1" w:lastRow="0" w:firstColumn="1" w:lastColumn="0" w:noHBand="0" w:noVBand="1"/>
      </w:tblPr>
      <w:tblGrid>
        <w:gridCol w:w="1481"/>
        <w:gridCol w:w="2342"/>
        <w:gridCol w:w="1865"/>
        <w:gridCol w:w="1858"/>
        <w:gridCol w:w="1856"/>
      </w:tblGrid>
      <w:tr w:rsidR="00C73056" w14:paraId="503ACEA9" w14:textId="77777777" w:rsidTr="00E220B6">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481" w:type="dxa"/>
          </w:tcPr>
          <w:p w14:paraId="53CFB112" w14:textId="77777777" w:rsidR="00C73056" w:rsidRDefault="00C73056" w:rsidP="00E220B6">
            <w:r>
              <w:t>Race</w:t>
            </w:r>
          </w:p>
        </w:tc>
        <w:tc>
          <w:tcPr>
            <w:tcW w:w="2342" w:type="dxa"/>
          </w:tcPr>
          <w:p w14:paraId="61C8E0DF"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 xml:space="preserve">Unarmed </w:t>
            </w:r>
            <w:r>
              <w:br/>
              <w:t>Rate</w:t>
            </w:r>
          </w:p>
        </w:tc>
        <w:tc>
          <w:tcPr>
            <w:tcW w:w="1865" w:type="dxa"/>
          </w:tcPr>
          <w:p w14:paraId="7267A2FA"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 xml:space="preserve">Unarmed </w:t>
            </w:r>
            <w:r>
              <w:br/>
              <w:t>Total</w:t>
            </w:r>
          </w:p>
        </w:tc>
        <w:tc>
          <w:tcPr>
            <w:tcW w:w="1858" w:type="dxa"/>
          </w:tcPr>
          <w:p w14:paraId="0CE4341B"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Low-Risk Situation Rate</w:t>
            </w:r>
          </w:p>
        </w:tc>
        <w:tc>
          <w:tcPr>
            <w:tcW w:w="1856" w:type="dxa"/>
          </w:tcPr>
          <w:p w14:paraId="29AF96D9"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Low-Risk Situation Total</w:t>
            </w:r>
          </w:p>
        </w:tc>
      </w:tr>
      <w:tr w:rsidR="00C73056" w14:paraId="28B0584F" w14:textId="77777777" w:rsidTr="00E220B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7B16FC56" w14:textId="77777777" w:rsidR="00C73056" w:rsidRDefault="00C73056" w:rsidP="00E220B6">
            <w:r>
              <w:t>Black</w:t>
            </w:r>
          </w:p>
        </w:tc>
        <w:tc>
          <w:tcPr>
            <w:tcW w:w="2342" w:type="dxa"/>
          </w:tcPr>
          <w:p w14:paraId="3BDB725E"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9.50%</w:t>
            </w:r>
          </w:p>
        </w:tc>
        <w:tc>
          <w:tcPr>
            <w:tcW w:w="1865" w:type="dxa"/>
          </w:tcPr>
          <w:p w14:paraId="6CBF5531"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24</w:t>
            </w:r>
          </w:p>
        </w:tc>
        <w:tc>
          <w:tcPr>
            <w:tcW w:w="1858" w:type="dxa"/>
          </w:tcPr>
          <w:p w14:paraId="033418DD"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2.95%</w:t>
            </w:r>
          </w:p>
        </w:tc>
        <w:tc>
          <w:tcPr>
            <w:tcW w:w="1856" w:type="dxa"/>
          </w:tcPr>
          <w:p w14:paraId="00AA84AC"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69</w:t>
            </w:r>
          </w:p>
        </w:tc>
      </w:tr>
      <w:tr w:rsidR="00C73056" w14:paraId="5F567A39" w14:textId="77777777" w:rsidTr="00E220B6">
        <w:trPr>
          <w:trHeight w:val="227"/>
        </w:trPr>
        <w:tc>
          <w:tcPr>
            <w:cnfStyle w:val="001000000000" w:firstRow="0" w:lastRow="0" w:firstColumn="1" w:lastColumn="0" w:oddVBand="0" w:evenVBand="0" w:oddHBand="0" w:evenHBand="0" w:firstRowFirstColumn="0" w:firstRowLastColumn="0" w:lastRowFirstColumn="0" w:lastRowLastColumn="0"/>
            <w:tcW w:w="1481" w:type="dxa"/>
          </w:tcPr>
          <w:p w14:paraId="1038A46A" w14:textId="77777777" w:rsidR="00C73056" w:rsidRDefault="00C73056" w:rsidP="00E220B6">
            <w:r>
              <w:t>Whites</w:t>
            </w:r>
          </w:p>
        </w:tc>
        <w:tc>
          <w:tcPr>
            <w:tcW w:w="2342" w:type="dxa"/>
          </w:tcPr>
          <w:p w14:paraId="68083568"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5.83%</w:t>
            </w:r>
          </w:p>
        </w:tc>
        <w:tc>
          <w:tcPr>
            <w:tcW w:w="1865" w:type="dxa"/>
          </w:tcPr>
          <w:p w14:paraId="1DF5D680"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146</w:t>
            </w:r>
          </w:p>
        </w:tc>
        <w:tc>
          <w:tcPr>
            <w:tcW w:w="1858" w:type="dxa"/>
          </w:tcPr>
          <w:p w14:paraId="7B32A418"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10.11%</w:t>
            </w:r>
          </w:p>
        </w:tc>
        <w:tc>
          <w:tcPr>
            <w:tcW w:w="1856" w:type="dxa"/>
          </w:tcPr>
          <w:p w14:paraId="60CE2461"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253</w:t>
            </w:r>
          </w:p>
        </w:tc>
      </w:tr>
      <w:tr w:rsidR="00C73056" w14:paraId="3AD06FB0" w14:textId="77777777" w:rsidTr="00E220B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139BC682" w14:textId="77777777" w:rsidR="00C73056" w:rsidRDefault="00C73056" w:rsidP="00E220B6">
            <w:r>
              <w:t>Hispanics</w:t>
            </w:r>
          </w:p>
        </w:tc>
        <w:tc>
          <w:tcPr>
            <w:tcW w:w="2342" w:type="dxa"/>
          </w:tcPr>
          <w:p w14:paraId="5A1B2EFC"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6.92%</w:t>
            </w:r>
          </w:p>
        </w:tc>
        <w:tc>
          <w:tcPr>
            <w:tcW w:w="1865" w:type="dxa"/>
          </w:tcPr>
          <w:p w14:paraId="5FE65781"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63</w:t>
            </w:r>
          </w:p>
        </w:tc>
        <w:tc>
          <w:tcPr>
            <w:tcW w:w="1858" w:type="dxa"/>
          </w:tcPr>
          <w:p w14:paraId="22B7E787"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1.32%</w:t>
            </w:r>
          </w:p>
        </w:tc>
        <w:tc>
          <w:tcPr>
            <w:tcW w:w="1856" w:type="dxa"/>
          </w:tcPr>
          <w:p w14:paraId="0439DC98"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03</w:t>
            </w:r>
          </w:p>
        </w:tc>
      </w:tr>
    </w:tbl>
    <w:p w14:paraId="69597CD1" w14:textId="77777777" w:rsidR="00C73056" w:rsidRPr="00A74904" w:rsidRDefault="00C73056" w:rsidP="00C73056"/>
    <w:p w14:paraId="7DE3CE2D" w14:textId="77777777" w:rsidR="00687DF0" w:rsidRDefault="00687DF0" w:rsidP="00687DF0">
      <w:pPr>
        <w:pStyle w:val="Heading2"/>
      </w:pPr>
      <w:r>
        <w:t>Design Limitations and Challenges</w:t>
      </w:r>
    </w:p>
    <w:p w14:paraId="27698112" w14:textId="77777777" w:rsidR="00687DF0" w:rsidRDefault="00687DF0" w:rsidP="00687DF0">
      <w:r>
        <w:tab/>
        <w:t>The four major threats to research projects are internal, external, statistical conclusion, and construct validity</w:t>
      </w:r>
      <w:sdt>
        <w:sdtPr>
          <w:id w:val="2071925324"/>
          <w:citation/>
        </w:sdtPr>
        <w:sdtContent>
          <w:r>
            <w:fldChar w:fldCharType="begin"/>
          </w:r>
          <w:r>
            <w:instrText xml:space="preserve"> CITATION Par93 \l 1033 </w:instrText>
          </w:r>
          <w:r>
            <w:fldChar w:fldCharType="separate"/>
          </w:r>
          <w:r>
            <w:rPr>
              <w:noProof/>
            </w:rPr>
            <w:t xml:space="preserve"> (Parker, 1993)</w:t>
          </w:r>
          <w:r>
            <w:fldChar w:fldCharType="end"/>
          </w:r>
        </w:sdtContent>
      </w:sdt>
      <w:r>
        <w:t xml:space="preserve"> (see Table 2).  While efforts to minimize these risks do exist, the time and resources of this project are relatively finite.</w:t>
      </w:r>
    </w:p>
    <w:p w14:paraId="15895899" w14:textId="77777777" w:rsidR="00687DF0" w:rsidRDefault="00687DF0" w:rsidP="00687DF0">
      <w:pPr>
        <w:pStyle w:val="Caption"/>
      </w:pPr>
      <w:r>
        <w:t>Table 2: Threat Sources</w:t>
      </w:r>
    </w:p>
    <w:tbl>
      <w:tblPr>
        <w:tblStyle w:val="GridTable4"/>
        <w:tblW w:w="0" w:type="auto"/>
        <w:tblLook w:val="04A0" w:firstRow="1" w:lastRow="0" w:firstColumn="1" w:lastColumn="0" w:noHBand="0" w:noVBand="1"/>
      </w:tblPr>
      <w:tblGrid>
        <w:gridCol w:w="4675"/>
        <w:gridCol w:w="4675"/>
      </w:tblGrid>
      <w:tr w:rsidR="00687DF0" w14:paraId="205CE514" w14:textId="77777777" w:rsidTr="003554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189CE1" w14:textId="77777777" w:rsidR="00687DF0" w:rsidRDefault="00687DF0" w:rsidP="0035546D">
            <w:r>
              <w:t>Source</w:t>
            </w:r>
          </w:p>
        </w:tc>
        <w:tc>
          <w:tcPr>
            <w:tcW w:w="4675" w:type="dxa"/>
          </w:tcPr>
          <w:p w14:paraId="38473F87" w14:textId="77777777" w:rsidR="00687DF0" w:rsidRDefault="00687DF0" w:rsidP="0035546D">
            <w:pPr>
              <w:cnfStyle w:val="100000000000" w:firstRow="1" w:lastRow="0" w:firstColumn="0" w:lastColumn="0" w:oddVBand="0" w:evenVBand="0" w:oddHBand="0" w:evenHBand="0" w:firstRowFirstColumn="0" w:firstRowLastColumn="0" w:lastRowFirstColumn="0" w:lastRowLastColumn="0"/>
            </w:pPr>
            <w:r>
              <w:t>Description</w:t>
            </w:r>
          </w:p>
        </w:tc>
      </w:tr>
      <w:tr w:rsidR="00687DF0" w14:paraId="451A001F" w14:textId="77777777" w:rsidTr="0035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6CCEB3C" w14:textId="77777777" w:rsidR="00687DF0" w:rsidRPr="002372CA" w:rsidRDefault="00687DF0" w:rsidP="0035546D">
            <w:pPr>
              <w:rPr>
                <w:b w:val="0"/>
                <w:bCs w:val="0"/>
              </w:rPr>
            </w:pPr>
            <w:r w:rsidRPr="002372CA">
              <w:rPr>
                <w:b w:val="0"/>
                <w:bCs w:val="0"/>
              </w:rPr>
              <w:t>Internal Threat</w:t>
            </w:r>
          </w:p>
        </w:tc>
        <w:tc>
          <w:tcPr>
            <w:tcW w:w="4675" w:type="dxa"/>
          </w:tcPr>
          <w:p w14:paraId="1E6934C4" w14:textId="77777777" w:rsidR="00687DF0" w:rsidRDefault="00687DF0" w:rsidP="0035546D">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687DF0" w14:paraId="1160768D" w14:textId="77777777" w:rsidTr="0035546D">
        <w:tc>
          <w:tcPr>
            <w:cnfStyle w:val="001000000000" w:firstRow="0" w:lastRow="0" w:firstColumn="1" w:lastColumn="0" w:oddVBand="0" w:evenVBand="0" w:oddHBand="0" w:evenHBand="0" w:firstRowFirstColumn="0" w:firstRowLastColumn="0" w:lastRowFirstColumn="0" w:lastRowLastColumn="0"/>
            <w:tcW w:w="4675" w:type="dxa"/>
          </w:tcPr>
          <w:p w14:paraId="11837297" w14:textId="77777777" w:rsidR="00687DF0" w:rsidRPr="002372CA" w:rsidRDefault="00687DF0" w:rsidP="0035546D">
            <w:pPr>
              <w:rPr>
                <w:b w:val="0"/>
                <w:bCs w:val="0"/>
              </w:rPr>
            </w:pPr>
            <w:r w:rsidRPr="002372CA">
              <w:rPr>
                <w:b w:val="0"/>
                <w:bCs w:val="0"/>
              </w:rPr>
              <w:t>External Threat</w:t>
            </w:r>
          </w:p>
        </w:tc>
        <w:tc>
          <w:tcPr>
            <w:tcW w:w="4675" w:type="dxa"/>
          </w:tcPr>
          <w:p w14:paraId="7ACFCFB6" w14:textId="77777777" w:rsidR="00687DF0" w:rsidRDefault="00687DF0" w:rsidP="0035546D">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687DF0" w14:paraId="44F2E67B" w14:textId="77777777" w:rsidTr="0035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B0B565" w14:textId="77777777" w:rsidR="00687DF0" w:rsidRPr="002372CA" w:rsidRDefault="00687DF0" w:rsidP="0035546D">
            <w:pPr>
              <w:rPr>
                <w:b w:val="0"/>
                <w:bCs w:val="0"/>
              </w:rPr>
            </w:pPr>
            <w:r w:rsidRPr="002372CA">
              <w:rPr>
                <w:b w:val="0"/>
                <w:bCs w:val="0"/>
              </w:rPr>
              <w:t>Statistical Conclusion Validity</w:t>
            </w:r>
          </w:p>
        </w:tc>
        <w:tc>
          <w:tcPr>
            <w:tcW w:w="4675" w:type="dxa"/>
          </w:tcPr>
          <w:p w14:paraId="622BCA0B" w14:textId="77777777" w:rsidR="00687DF0" w:rsidRDefault="00687DF0" w:rsidP="0035546D">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687DF0" w14:paraId="67384159" w14:textId="77777777" w:rsidTr="0035546D">
        <w:tc>
          <w:tcPr>
            <w:cnfStyle w:val="001000000000" w:firstRow="0" w:lastRow="0" w:firstColumn="1" w:lastColumn="0" w:oddVBand="0" w:evenVBand="0" w:oddHBand="0" w:evenHBand="0" w:firstRowFirstColumn="0" w:firstRowLastColumn="0" w:lastRowFirstColumn="0" w:lastRowLastColumn="0"/>
            <w:tcW w:w="4675" w:type="dxa"/>
          </w:tcPr>
          <w:p w14:paraId="3580D866" w14:textId="77777777" w:rsidR="00687DF0" w:rsidRPr="002372CA" w:rsidRDefault="00687DF0" w:rsidP="0035546D">
            <w:pPr>
              <w:rPr>
                <w:b w:val="0"/>
                <w:bCs w:val="0"/>
              </w:rPr>
            </w:pPr>
            <w:r w:rsidRPr="002372CA">
              <w:rPr>
                <w:b w:val="0"/>
                <w:bCs w:val="0"/>
              </w:rPr>
              <w:t>Construct Validity</w:t>
            </w:r>
          </w:p>
        </w:tc>
        <w:tc>
          <w:tcPr>
            <w:tcW w:w="4675" w:type="dxa"/>
          </w:tcPr>
          <w:p w14:paraId="2AFA811F" w14:textId="77777777" w:rsidR="00687DF0" w:rsidRDefault="00687DF0" w:rsidP="0035546D">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742FF149" w14:textId="77777777" w:rsidR="00687DF0" w:rsidRDefault="00687DF0" w:rsidP="00687DF0"/>
    <w:p w14:paraId="6E486452" w14:textId="77777777" w:rsidR="00687DF0" w:rsidRPr="00073DCB" w:rsidRDefault="00687DF0" w:rsidP="00687DF0">
      <w:pPr>
        <w:pStyle w:val="Heading3"/>
      </w:pPr>
      <w:r w:rsidRPr="00073DCB">
        <w:t>Internal Threats</w:t>
      </w:r>
    </w:p>
    <w:p w14:paraId="6A3D7FB8" w14:textId="77777777" w:rsidR="00687DF0" w:rsidRDefault="00687DF0" w:rsidP="00687DF0">
      <w:r>
        <w:tab/>
        <w:t>An internal threat exists when the researcher does not accurately represent the results.  This scenario could exist from biases during the categorization and groupings of the victims.  For instance, the Washington Post data set uses a free-form text field to record the weapon and threat level.  The analysis uses a few general buckets versus other researchers propose using more fine-</w:t>
      </w:r>
      <w:r>
        <w:lastRenderedPageBreak/>
        <w:t>grained options</w:t>
      </w:r>
      <w:sdt>
        <w:sdtPr>
          <w:id w:val="1957597566"/>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Minor forms of selection bias might also exist due to the filtration rules of the data set.  Expressly, the analysis only includes records that provide the racial demographic and location of properties.</w:t>
      </w:r>
    </w:p>
    <w:p w14:paraId="54599F44" w14:textId="77777777" w:rsidR="00687DF0" w:rsidRDefault="00687DF0" w:rsidP="00687DF0">
      <w:pPr>
        <w:pStyle w:val="Heading3"/>
      </w:pPr>
      <w:r>
        <w:t>External Threats</w:t>
      </w:r>
    </w:p>
    <w:p w14:paraId="0D3FE35A" w14:textId="77777777" w:rsidR="00687DF0" w:rsidRDefault="00687DF0" w:rsidP="00687DF0">
      <w:r>
        <w:tab/>
        <w:t xml:space="preserve">An external threat comes from a variable that is outside of the researcher’s control.  The government does not require law enforcement agencies to report incidents that result in police brutality.  Since official sources do not exist, researchers must rely on open-source data sets like the ones provided by the Washington Post.  The Post uses news and social media reports, which could be both erroneous and lossy.  There are also risks that the manual entry process could have inaccurate values for a record in the table (e.g., wrong </w:t>
      </w:r>
      <w:r w:rsidRPr="005559FD">
        <w:rPr>
          <w:i/>
          <w:iCs/>
        </w:rPr>
        <w:t>race</w:t>
      </w:r>
      <w:r>
        <w:t>).  Another class of risks comes from the data set being immature and starting in 2015.  Ideally, having more longitudinal data to understand trends or alternative sources for cross-validation would improve the validity of results.</w:t>
      </w:r>
    </w:p>
    <w:p w14:paraId="67019988" w14:textId="77777777" w:rsidR="00687DF0" w:rsidRDefault="00687DF0" w:rsidP="00687DF0">
      <w:pPr>
        <w:pStyle w:val="Heading3"/>
      </w:pPr>
      <w:r>
        <w:t>Statistical Conclusion</w:t>
      </w:r>
    </w:p>
    <w:p w14:paraId="1E510253" w14:textId="17108C6C" w:rsidR="00687DF0" w:rsidRPr="000D5AD3" w:rsidRDefault="00687DF0" w:rsidP="00687DF0">
      <w:r>
        <w:tab/>
        <w:t>Invalid statistical conclusions arise from not having sufficient samples or encountering too many uncontrolled parameters.  The filtered data set only contains 4937 records, which does not provide sufficient evidence for some pivots (see Figure 5).  For example, assessing Asian and Native American victims independently likely result in overfitting.   Due to time constraints, the evaluation of only a subset of features took place, and this could have missed an important or confounding variable (e.g., age group).</w:t>
      </w:r>
    </w:p>
    <w:p w14:paraId="24D2DA8F" w14:textId="77777777" w:rsidR="00687DF0" w:rsidRDefault="00687DF0" w:rsidP="00687DF0">
      <w:pPr>
        <w:pStyle w:val="Heading3"/>
      </w:pPr>
      <w:r>
        <w:t>Construct Validity</w:t>
      </w:r>
    </w:p>
    <w:p w14:paraId="094C3299" w14:textId="74C6C7B3" w:rsidR="000D5AD3" w:rsidRDefault="00687DF0" w:rsidP="00687DF0">
      <w:r>
        <w:tab/>
        <w:t xml:space="preserve">Threats to the construction of the experiment occur when controls do not protect against information leaks between tests or controls between variables.  These risks might exist due to the </w:t>
      </w:r>
      <w:r>
        <w:lastRenderedPageBreak/>
        <w:t>analysis evolving with the research project.  While a general outline and strategy exist, the budget to procure sufficient causes a more relaxed set of requirements than during the onset.  It is also possible that initial observations encouraged exploration of specific portions of the dataset because it more easily aligns with the topic.  Instead, a more thorough effort could exist that examines other pivots and asks other questions of the information.</w:t>
      </w:r>
    </w:p>
    <w:p w14:paraId="08E813F8" w14:textId="77777777" w:rsidR="00436B40" w:rsidRDefault="00436B40" w:rsidP="00687DF0">
      <w:bookmarkStart w:id="14" w:name="_GoBack"/>
      <w:bookmarkEnd w:id="14"/>
    </w:p>
    <w:p w14:paraId="63C7DC3C" w14:textId="48FC6394" w:rsidR="009623DC" w:rsidRDefault="009623DC" w:rsidP="009623DC">
      <w:pPr>
        <w:pStyle w:val="Heading1"/>
      </w:pPr>
      <w:r>
        <w:t>Strategic Planning</w:t>
      </w:r>
    </w:p>
    <w:p w14:paraId="15850B32" w14:textId="46136134" w:rsidR="0027547C" w:rsidRPr="0027547C" w:rsidRDefault="0027547C" w:rsidP="0027547C">
      <w:pPr>
        <w:ind w:firstLine="720"/>
      </w:pPr>
      <w:r>
        <w:t>NCU-C predicts that improvements to police safety will translate into a reduction of civilian fatalities.  This strategic position differs from other mainstream views around police funding, mental health facilities, and racial inequality.</w:t>
      </w:r>
    </w:p>
    <w:p w14:paraId="28DFFC0D" w14:textId="7353B93E" w:rsidR="00BC791D" w:rsidRDefault="0027547C" w:rsidP="004F3FE2">
      <w:pPr>
        <w:pStyle w:val="Heading2"/>
      </w:pPr>
      <w:r>
        <w:t>Rationale of Plan</w:t>
      </w:r>
    </w:p>
    <w:p w14:paraId="33D5375F" w14:textId="3B275A89" w:rsidR="00BC791D" w:rsidRDefault="00BC791D" w:rsidP="00BC791D">
      <w:r>
        <w:tab/>
        <w:t>There are fifty-three million people who have an interaction with the police each year</w:t>
      </w:r>
      <w:sdt>
        <w:sdtPr>
          <w:id w:val="1168058857"/>
          <w:citation/>
        </w:sdtPr>
        <w:sdtEndPr/>
        <w:sdtContent>
          <w:r>
            <w:fldChar w:fldCharType="begin"/>
          </w:r>
          <w:r>
            <w:instrText xml:space="preserve"> CITATION BJS15 \l 1033 </w:instrText>
          </w:r>
          <w:r>
            <w:fldChar w:fldCharType="separate"/>
          </w:r>
          <w:r>
            <w:rPr>
              <w:noProof/>
            </w:rPr>
            <w:t xml:space="preserve"> (BJS, 2015)</w:t>
          </w:r>
          <w:r>
            <w:fldChar w:fldCharType="end"/>
          </w:r>
        </w:sdtContent>
      </w:sdt>
      <w:r>
        <w:t>.  Annually, 167 (+/- 6) officers and 66 (+/- 16) unarmed civilians die during these altercations</w:t>
      </w:r>
      <w:sdt>
        <w:sdtPr>
          <w:id w:val="459935875"/>
          <w:citation/>
        </w:sdtPr>
        <w:sdtEndPr/>
        <w:sdtContent>
          <w:r>
            <w:fldChar w:fldCharType="begin"/>
          </w:r>
          <w:r>
            <w:instrText xml:space="preserve"> CITATION NLE19 \l 1033 </w:instrText>
          </w:r>
          <w:r>
            <w:fldChar w:fldCharType="separate"/>
          </w:r>
          <w:r>
            <w:rPr>
              <w:noProof/>
            </w:rPr>
            <w:t xml:space="preserve"> (NLEOMF, 2019)</w:t>
          </w:r>
          <w:r>
            <w:fldChar w:fldCharType="end"/>
          </w:r>
        </w:sdtContent>
      </w:sdt>
      <w:r>
        <w:t xml:space="preserve">.  These situations </w:t>
      </w:r>
      <w:proofErr w:type="gramStart"/>
      <w:r>
        <w:t>have to</w:t>
      </w:r>
      <w:proofErr w:type="gramEnd"/>
      <w:r>
        <w:t xml:space="preserve"> introduce a wide range of emotions and hostility, which creates challenges while balancing the safety of officers and civilians.  NCU-C should invest additional resources into exploring solutions to reduce this friction.  For instance, of the incidents that result in death, 76% (3853 of 4937) involve the suspect having a weapon (see Figure </w:t>
      </w:r>
      <w:r w:rsidR="000B589E">
        <w:t>6)</w:t>
      </w:r>
      <w:r>
        <w:t xml:space="preserve">.  Training and procedures could exist to address these scenarios in a manner that improves the probability of a peaceful resolution.  While it does not address </w:t>
      </w:r>
      <w:proofErr w:type="gramStart"/>
      <w:r>
        <w:t>all of</w:t>
      </w:r>
      <w:proofErr w:type="gramEnd"/>
      <w:r>
        <w:t xml:space="preserve"> the concerns, this is a significant source of police brutality.  Specifically, the unarmed and unspecified groups need further consideration to reduce the loss of life for these subgroups.  However, it might be impossible to eliminate due to this group representing 0.00002% (119 of 53 million) interactions per year.</w:t>
      </w:r>
    </w:p>
    <w:p w14:paraId="512A99BB" w14:textId="77777777" w:rsidR="00415C6E" w:rsidRDefault="00415C6E">
      <w:pPr>
        <w:rPr>
          <w:sz w:val="18"/>
          <w:szCs w:val="18"/>
        </w:rPr>
      </w:pPr>
      <w:r>
        <w:br w:type="page"/>
      </w:r>
    </w:p>
    <w:p w14:paraId="15B9F747" w14:textId="4B6DDFAC" w:rsidR="00BC791D" w:rsidRDefault="00BC791D" w:rsidP="00BC791D">
      <w:pPr>
        <w:pStyle w:val="Caption"/>
      </w:pPr>
      <w:r>
        <w:lastRenderedPageBreak/>
        <w:t xml:space="preserve">Figure </w:t>
      </w:r>
      <w:r w:rsidR="00D0425B">
        <w:t>6</w:t>
      </w:r>
      <w:r>
        <w:t>: Suspect Armed Category 2015-2019 Total</w:t>
      </w:r>
    </w:p>
    <w:p w14:paraId="4AC9F31F" w14:textId="752473EA" w:rsidR="00E6489E" w:rsidRDefault="00BC791D" w:rsidP="00BC791D">
      <w:pPr>
        <w:jc w:val="center"/>
      </w:pPr>
      <w:r>
        <w:rPr>
          <w:noProof/>
        </w:rPr>
        <w:drawing>
          <wp:inline distT="0" distB="0" distL="0" distR="0" wp14:anchorId="610F93C6" wp14:editId="6C1868DC">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64774" cy="1749287"/>
                    </a:xfrm>
                    <a:prstGeom prst="rect">
                      <a:avLst/>
                    </a:prstGeom>
                  </pic:spPr>
                </pic:pic>
              </a:graphicData>
            </a:graphic>
          </wp:inline>
        </w:drawing>
      </w:r>
    </w:p>
    <w:p w14:paraId="0C777790" w14:textId="6484622F" w:rsidR="00E6489E" w:rsidRDefault="000B589E" w:rsidP="000B589E">
      <w:pPr>
        <w:pStyle w:val="Heading2"/>
      </w:pPr>
      <w:r>
        <w:t>Monitoring Progress</w:t>
      </w:r>
    </w:p>
    <w:p w14:paraId="311AD27F" w14:textId="179DDD02" w:rsidR="000B589E" w:rsidRPr="000B589E" w:rsidRDefault="0027547C" w:rsidP="0027547C">
      <w:pPr>
        <w:ind w:firstLine="720"/>
      </w:pPr>
      <w:r>
        <w:t>The conversation of police brutality needs to consider the safety of all participants, including both law enforcement and civilians.  Progression into that journey is monitorable through descriptive statistics of injury and death on either side.  These metrics should feed into one another, acting as a catalyst to reciprocally accelerate the other.</w:t>
      </w:r>
      <w:r w:rsidR="005F7F51">
        <w:t xml:space="preserve">  For instance, a police officer that is confident of returning home should be less dispositioned to draw a weapon.  With fewer fatal alternations, incentives exist for suspects to surrender versus resisting arrest.  As these challenges de-escalate, the number of unarmed civilian deaths should naturally diminish into the smaller population. </w:t>
      </w:r>
    </w:p>
    <w:p w14:paraId="51B3BDDB" w14:textId="1623444B" w:rsidR="00E6489E" w:rsidRDefault="00E6489E" w:rsidP="00E6489E">
      <w:pPr>
        <w:pStyle w:val="Heading1"/>
      </w:pPr>
      <w:r>
        <w:t>Conclusions</w:t>
      </w:r>
    </w:p>
    <w:p w14:paraId="29088BBE" w14:textId="77777777" w:rsidR="008A65D4" w:rsidRDefault="008A65D4" w:rsidP="008A65D4">
      <w:pPr>
        <w:ind w:firstLine="720"/>
      </w:pPr>
      <w:r>
        <w:t>Researchers and media sources use the Washington Post’s data to quantify the racial basis of law enforcement.  Their observations become statistical statements such as “unarmed Blacks are twice as likely as Whites to be the victim</w:t>
      </w:r>
      <w:r w:rsidRPr="00932FFA">
        <w:t xml:space="preserve"> </w:t>
      </w:r>
      <w:sdt>
        <w:sdtPr>
          <w:id w:val="-476001334"/>
          <w:citation/>
        </w:sdtPr>
        <w:sdtEnd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Another frequently cited metric that “Black people were 24% of those killed despite being only 13% of the population</w:t>
      </w:r>
      <w:sdt>
        <w:sdtPr>
          <w:id w:val="-1247887052"/>
          <w:citation/>
        </w:sdtPr>
        <w:sdtEndPr/>
        <w:sdtContent>
          <w:r>
            <w:fldChar w:fldCharType="begin"/>
          </w:r>
          <w:r>
            <w:instrText xml:space="preserve"> CITATION KBP20 \l 1033 </w:instrText>
          </w:r>
          <w:r>
            <w:fldChar w:fldCharType="separate"/>
          </w:r>
          <w:r>
            <w:rPr>
              <w:noProof/>
            </w:rPr>
            <w:t xml:space="preserve"> (KBP, 2020)</w:t>
          </w:r>
          <w:r>
            <w:fldChar w:fldCharType="end"/>
          </w:r>
        </w:sdtContent>
      </w:sdt>
      <w:r>
        <w:t xml:space="preserve">.”  Over 200 publications that reference Nix et al.’s paper in Nature magazine and Google returns 7.7 million results for the second quote.  When NCU-C set out to assess the problem, the initial expectation was to find racial inequality and bias decisions </w:t>
      </w:r>
      <w:r>
        <w:lastRenderedPageBreak/>
        <w:t xml:space="preserve">against people of color.  While </w:t>
      </w:r>
      <w:proofErr w:type="gramStart"/>
      <w:r>
        <w:t>both of these</w:t>
      </w:r>
      <w:proofErr w:type="gramEnd"/>
      <w:r>
        <w:t xml:space="preserve"> conclusions are true, that does not appear to be the entire story about police brutality in America.</w:t>
      </w:r>
    </w:p>
    <w:p w14:paraId="47E5AEF2" w14:textId="6683AAE7" w:rsidR="008A65D4" w:rsidRPr="00B4487C" w:rsidRDefault="008A65D4" w:rsidP="008A65D4">
      <w:r>
        <w:tab/>
        <w:t xml:space="preserve">Fundamentally these differences are a matter of contextualizing what filtration and inclusion encroach into the calculus.  For example, a previous statement claims, “13% of the population,” referring to the national total.  While this summation is perfectly valid, it will come to a different outcome than a demographically adjusted formula.  Similarly, subtle changes to other data partitioning schemes can vastly influence conclusions.  These distinctions make it critical that researchers clarify the methodology and strategy to their approach.  Without that information, the results can arbitrarily confirm any result and </w:t>
      </w:r>
      <w:r w:rsidR="006464CA">
        <w:t xml:space="preserve">prevent the </w:t>
      </w:r>
      <w:r>
        <w:t>formation of strategic decision making.</w:t>
      </w:r>
    </w:p>
    <w:p w14:paraId="61FFAFCF" w14:textId="5871AFA0" w:rsidR="005F7F51" w:rsidRDefault="005F7F51">
      <w:r>
        <w:br w:type="page"/>
      </w:r>
    </w:p>
    <w:sdt>
      <w:sdtPr>
        <w:rPr>
          <w:b w:val="0"/>
        </w:rPr>
        <w:id w:val="187415073"/>
        <w:docPartObj>
          <w:docPartGallery w:val="Bibliographies"/>
          <w:docPartUnique/>
        </w:docPartObj>
      </w:sdtPr>
      <w:sdtEndPr/>
      <w:sdtContent>
        <w:p w14:paraId="7023BA76" w14:textId="172F1DC5" w:rsidR="005F7F51" w:rsidRPr="005F7F51" w:rsidRDefault="005F7F51">
          <w:pPr>
            <w:pStyle w:val="Heading1"/>
            <w:rPr>
              <w:b w:val="0"/>
              <w:bCs/>
            </w:rPr>
          </w:pPr>
          <w:r w:rsidRPr="005F7F51">
            <w:rPr>
              <w:b w:val="0"/>
              <w:bCs/>
            </w:rPr>
            <w:t>References</w:t>
          </w:r>
        </w:p>
        <w:sdt>
          <w:sdtPr>
            <w:id w:val="-573587230"/>
            <w:bibliography/>
          </w:sdtPr>
          <w:sdtEndPr/>
          <w:sdtContent>
            <w:p w14:paraId="2C1B89A3" w14:textId="77777777" w:rsidR="005F7F51" w:rsidRDefault="005F7F51" w:rsidP="005F7F51">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377BECF6" w14:textId="77777777" w:rsidR="005F7F51" w:rsidRDefault="005F7F51" w:rsidP="005F7F51">
              <w:pPr>
                <w:pStyle w:val="Bibliography"/>
                <w:ind w:left="720" w:hanging="720"/>
                <w:rPr>
                  <w:noProof/>
                </w:rPr>
              </w:pPr>
              <w:r>
                <w:rPr>
                  <w:noProof/>
                </w:rPr>
                <w:t xml:space="preserve">BLM. (2020, May 30). </w:t>
              </w:r>
              <w:r>
                <w:rPr>
                  <w:i/>
                  <w:iCs/>
                  <w:noProof/>
                </w:rPr>
                <w:t>#DefundThePolice</w:t>
              </w:r>
              <w:r>
                <w:rPr>
                  <w:noProof/>
                </w:rPr>
                <w:t>. Retrieved from Blac Lives Matter: https://blacklivesmatter.com/defundthepolice/</w:t>
              </w:r>
            </w:p>
            <w:p w14:paraId="283E5C6E" w14:textId="77777777" w:rsidR="005F7F51" w:rsidRDefault="005F7F51" w:rsidP="005F7F51">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7B6CB13D" w14:textId="77777777" w:rsidR="005F7F51" w:rsidRDefault="005F7F51" w:rsidP="005F7F51">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13D863BB" w14:textId="77777777" w:rsidR="005F7F51" w:rsidRDefault="005F7F51" w:rsidP="005F7F51">
              <w:pPr>
                <w:pStyle w:val="Bibliography"/>
                <w:ind w:left="720" w:hanging="720"/>
                <w:rPr>
                  <w:noProof/>
                </w:rPr>
              </w:pPr>
              <w:r>
                <w:rPr>
                  <w:noProof/>
                </w:rPr>
                <w:t xml:space="preserve">DeCarlo, M. (2018). </w:t>
              </w:r>
              <w:r>
                <w:rPr>
                  <w:i/>
                  <w:iCs/>
                  <w:noProof/>
                </w:rPr>
                <w:t>Principles of Sociological Inquiry: Qualitative and Quantitative Methods.</w:t>
              </w:r>
              <w:r>
                <w:rPr>
                  <w:noProof/>
                </w:rPr>
                <w:t xml:space="preserve"> Blackstone Textbooks. Retrieved from https://scientificinquiryinsocialwork.pressbooks.com/chapter/12-1-experimental-design-what-is-it-and-when-should-it-be-used/</w:t>
              </w:r>
            </w:p>
            <w:p w14:paraId="6F76A611" w14:textId="77777777" w:rsidR="005F7F51" w:rsidRDefault="005F7F51" w:rsidP="005F7F51">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35CDCFAA" w14:textId="77777777" w:rsidR="005F7F51" w:rsidRDefault="005F7F51" w:rsidP="005F7F51">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33A47F68" w14:textId="77777777" w:rsidR="005F7F51" w:rsidRDefault="005F7F51" w:rsidP="005F7F51">
              <w:pPr>
                <w:pStyle w:val="Bibliography"/>
                <w:ind w:left="720" w:hanging="720"/>
                <w:rPr>
                  <w:noProof/>
                </w:rPr>
              </w:pPr>
              <w:r>
                <w:rPr>
                  <w:noProof/>
                </w:rPr>
                <w:t xml:space="preserve">KilledByPolice. (2020, August 2). </w:t>
              </w:r>
              <w:r>
                <w:rPr>
                  <w:i/>
                  <w:iCs/>
                  <w:noProof/>
                </w:rPr>
                <w:t>Police Shootings Database</w:t>
              </w:r>
              <w:r>
                <w:rPr>
                  <w:noProof/>
                </w:rPr>
                <w:t>. Retrieved from Killed By Police: https://killedbypolice.net/</w:t>
              </w:r>
            </w:p>
            <w:p w14:paraId="48B879AB" w14:textId="77777777" w:rsidR="005F7F51" w:rsidRDefault="005F7F51" w:rsidP="005F7F51">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68207A7F" w14:textId="4EDBD97B" w:rsidR="005F7F51" w:rsidRDefault="005F7F51" w:rsidP="005F7F51">
              <w:pPr>
                <w:pStyle w:val="Bibliography"/>
                <w:ind w:left="720" w:hanging="720"/>
                <w:rPr>
                  <w:noProof/>
                </w:rPr>
              </w:pPr>
              <w:r>
                <w:rPr>
                  <w:noProof/>
                </w:rPr>
                <w:lastRenderedPageBreak/>
                <w:t xml:space="preserve">Lyons, R. (1984, October 30). </w:t>
              </w:r>
              <w:r>
                <w:rPr>
                  <w:i/>
                  <w:iCs/>
                  <w:noProof/>
                </w:rPr>
                <w:t>How the release of mental-patients began</w:t>
              </w:r>
              <w:r>
                <w:rPr>
                  <w:noProof/>
                </w:rPr>
                <w:t>. Retrieved from The New York Times: https://www.nytimes.com/1984/10/30/science/how-release-of-mental-patients-began.html</w:t>
              </w:r>
            </w:p>
            <w:p w14:paraId="41085120" w14:textId="3AB89296" w:rsidR="005F7F51" w:rsidRDefault="005F7F51" w:rsidP="005F7F51">
              <w:pPr>
                <w:pStyle w:val="Bibliography"/>
                <w:ind w:left="720" w:hanging="720"/>
                <w:rPr>
                  <w:noProof/>
                </w:rPr>
              </w:pPr>
              <w:r>
                <w:rPr>
                  <w:noProof/>
                </w:rPr>
                <w:t xml:space="preserve">McCaskill, N. (2020, July 16).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771CFD2E" w14:textId="77777777" w:rsidR="005F7F51" w:rsidRDefault="005F7F51" w:rsidP="005F7F51">
              <w:pPr>
                <w:pStyle w:val="Bibliography"/>
                <w:ind w:left="720" w:hanging="720"/>
                <w:rPr>
                  <w:noProof/>
                </w:rPr>
              </w:pPr>
              <w:r>
                <w:rPr>
                  <w:noProof/>
                </w:rPr>
                <w:t xml:space="preserve">Nix, J., Campbell, B., Byers, E., &amp; Alpert, G. (2017, February 8). A bird's eye view of civilians killed by police in 2015. </w:t>
              </w:r>
              <w:r>
                <w:rPr>
                  <w:i/>
                  <w:iCs/>
                  <w:noProof/>
                </w:rPr>
                <w:t>Criminology and public policy, 16</w:t>
              </w:r>
              <w:r>
                <w:rPr>
                  <w:noProof/>
                </w:rPr>
                <w:t>(1), 309-340. doi:https://doi-org.proxy1.ncu.edu/10.1111/1745-9133.12269</w:t>
              </w:r>
            </w:p>
            <w:p w14:paraId="2E29D5A2" w14:textId="0A9DDF20" w:rsidR="005F7F51" w:rsidRDefault="005F7F51" w:rsidP="005F7F51">
              <w:pPr>
                <w:pStyle w:val="Bibliography"/>
                <w:ind w:left="720" w:hanging="720"/>
                <w:rPr>
                  <w:noProof/>
                </w:rPr>
              </w:pPr>
              <w:r>
                <w:rPr>
                  <w:noProof/>
                </w:rPr>
                <w:t xml:space="preserve">NLEOMF. (2019, April 10). </w:t>
              </w:r>
              <w:r>
                <w:rPr>
                  <w:i/>
                  <w:iCs/>
                  <w:noProof/>
                </w:rPr>
                <w:t>A year-by-Year breakdown of law enforcement deaths throughout U.S. history</w:t>
              </w:r>
              <w:r>
                <w:rPr>
                  <w:noProof/>
                </w:rPr>
                <w:t>. Retrieved from National Law Enforcement Officers Memorial Fund: https://nleomf.org/facts-figures/officer-deaths-by-year</w:t>
              </w:r>
            </w:p>
            <w:p w14:paraId="15F56E83" w14:textId="6585810D" w:rsidR="005F7F51" w:rsidRDefault="005F7F51" w:rsidP="005F7F51">
              <w:pPr>
                <w:pStyle w:val="Bibliography"/>
                <w:ind w:left="720" w:hanging="720"/>
                <w:rPr>
                  <w:noProof/>
                </w:rPr>
              </w:pPr>
              <w:r>
                <w:rPr>
                  <w:noProof/>
                </w:rPr>
                <w:t xml:space="preserve">Parker, R. (1993). Threats to the validity of the research. </w:t>
              </w:r>
              <w:r>
                <w:rPr>
                  <w:i/>
                  <w:iCs/>
                  <w:noProof/>
                </w:rPr>
                <w:t>Rehabilitation Counseling Bulletin, 36</w:t>
              </w:r>
              <w:r>
                <w:rPr>
                  <w:noProof/>
                </w:rPr>
                <w:t>(3), 130-138. Retrieved from https://search-ebscohost-com.proxy1.ncu.edu/login.aspx?direct=true&amp;db=eric&amp;AN=EJ458938&amp;site=eds-live</w:t>
              </w:r>
            </w:p>
            <w:p w14:paraId="039D5616" w14:textId="4DB4C14E" w:rsidR="005F7F51" w:rsidRDefault="005F7F51" w:rsidP="005F7F51">
              <w:pPr>
                <w:pStyle w:val="Bibliography"/>
                <w:ind w:left="720" w:hanging="720"/>
                <w:rPr>
                  <w:noProof/>
                </w:rPr>
              </w:pPr>
              <w:r>
                <w:rPr>
                  <w:noProof/>
                </w:rPr>
                <w:t xml:space="preserve">Pierce, A. (2019, October 25). Whose lives matter? The black lives matter movement and the contested legacy of philosophical humanism. </w:t>
              </w:r>
              <w:r>
                <w:rPr>
                  <w:i/>
                  <w:iCs/>
                  <w:noProof/>
                </w:rPr>
                <w:t>Journal of Social Philosophy, 51</w:t>
              </w:r>
              <w:r>
                <w:rPr>
                  <w:noProof/>
                </w:rPr>
                <w:t>(2), 261-282. doi:https://doi-org.proxy1.ncu.edu/10.1111/josp.12305</w:t>
              </w:r>
            </w:p>
            <w:p w14:paraId="45FC29D6" w14:textId="77777777" w:rsidR="005F7F51" w:rsidRDefault="005F7F51" w:rsidP="005F7F51">
              <w:pPr>
                <w:pStyle w:val="Bibliography"/>
                <w:ind w:left="720" w:hanging="720"/>
                <w:rPr>
                  <w:noProof/>
                </w:rPr>
              </w:pPr>
              <w:r>
                <w:rPr>
                  <w:noProof/>
                </w:rPr>
                <w:t xml:space="preserve">Smith, C. (2020, Spring). Blue lives matter versus black lives matter: beneficial social policies as the path away from punitive rhetoric and harm. </w:t>
              </w:r>
              <w:r>
                <w:rPr>
                  <w:i/>
                  <w:iCs/>
                  <w:noProof/>
                </w:rPr>
                <w:t>Vermont Law Review, 44</w:t>
              </w:r>
              <w:r>
                <w:rPr>
                  <w:noProof/>
                </w:rPr>
                <w:t>(3), 463-291. Retrieved from https://search-ebscohost-com.proxy1.ncu.edu/login.aspx?direct=true&amp;db=ofs&amp;AN=143809860&amp;site=eds-liv</w:t>
              </w:r>
            </w:p>
            <w:p w14:paraId="75DDD825" w14:textId="77777777" w:rsidR="005F7F51" w:rsidRDefault="005F7F51" w:rsidP="005F7F51">
              <w:pPr>
                <w:pStyle w:val="Bibliography"/>
                <w:ind w:left="720" w:hanging="720"/>
                <w:rPr>
                  <w:noProof/>
                </w:rPr>
              </w:pPr>
              <w:r>
                <w:rPr>
                  <w:noProof/>
                </w:rPr>
                <w:lastRenderedPageBreak/>
                <w:t xml:space="preserve">Trump, D. (2020, July 1). </w:t>
              </w:r>
              <w:r>
                <w:rPr>
                  <w:i/>
                  <w:iCs/>
                  <w:noProof/>
                </w:rPr>
                <w:t>@realDonalTrump</w:t>
              </w:r>
              <w:r>
                <w:rPr>
                  <w:noProof/>
                </w:rPr>
                <w:t>. Retrieved from Twitter: https://twitter.com/realDonaldTrump/status/1278324681477689349</w:t>
              </w:r>
            </w:p>
            <w:p w14:paraId="5ABA08BD" w14:textId="77777777" w:rsidR="005F7F51" w:rsidRDefault="005F7F51" w:rsidP="005F7F51">
              <w:pPr>
                <w:pStyle w:val="Bibliography"/>
                <w:ind w:left="720" w:hanging="720"/>
                <w:rPr>
                  <w:noProof/>
                </w:rPr>
              </w:pPr>
              <w:r>
                <w:rPr>
                  <w:noProof/>
                </w:rPr>
                <w:t xml:space="preserve">United Health Foundation. (2017). </w:t>
              </w:r>
              <w:r>
                <w:rPr>
                  <w:i/>
                  <w:iCs/>
                  <w:noProof/>
                </w:rPr>
                <w:t>Public health funding</w:t>
              </w:r>
              <w:r>
                <w:rPr>
                  <w:noProof/>
                </w:rPr>
                <w:t>. Retrieved August 16, 2020, from America's health rankings: https://www.americashealthrankings.org/explore/annual/measure/PH_funding/state/ALL</w:t>
              </w:r>
            </w:p>
            <w:p w14:paraId="2DEE19E5" w14:textId="77777777" w:rsidR="005F7F51" w:rsidRDefault="005F7F51" w:rsidP="005F7F51">
              <w:pPr>
                <w:pStyle w:val="Bibliography"/>
                <w:ind w:left="720" w:hanging="720"/>
                <w:rPr>
                  <w:noProof/>
                </w:rPr>
              </w:pPr>
              <w:r>
                <w:rPr>
                  <w:noProof/>
                </w:rPr>
                <w:t xml:space="preserve">Washington Post. (2020, August 1). </w:t>
              </w:r>
              <w:r>
                <w:rPr>
                  <w:i/>
                  <w:iCs/>
                  <w:noProof/>
                </w:rPr>
                <w:t>Data police shootings</w:t>
              </w:r>
              <w:r>
                <w:rPr>
                  <w:noProof/>
                </w:rPr>
                <w:t>. Retrieved from GitHub: https://github.com/washingtonpost/data-police-shootings/commit/2ea87a4ed725b164be1489878e20827fb5944d1b</w:t>
              </w:r>
            </w:p>
            <w:p w14:paraId="25B53874" w14:textId="0ECE30B4" w:rsidR="005F7F51" w:rsidRDefault="005F7F51" w:rsidP="005F7F51">
              <w:r>
                <w:rPr>
                  <w:b/>
                  <w:bCs/>
                  <w:noProof/>
                </w:rPr>
                <w:fldChar w:fldCharType="end"/>
              </w:r>
            </w:p>
          </w:sdtContent>
        </w:sdt>
      </w:sdtContent>
    </w:sdt>
    <w:p w14:paraId="28737387" w14:textId="77777777" w:rsidR="008A65D4" w:rsidRPr="008A65D4" w:rsidRDefault="008A65D4" w:rsidP="008A65D4"/>
    <w:sectPr w:rsidR="008A65D4" w:rsidRPr="008A65D4" w:rsidSect="0087700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BD094" w14:textId="77777777" w:rsidR="00140E66" w:rsidRDefault="00140E66" w:rsidP="0082223F">
      <w:pPr>
        <w:spacing w:line="240" w:lineRule="auto"/>
      </w:pPr>
      <w:r>
        <w:separator/>
      </w:r>
    </w:p>
  </w:endnote>
  <w:endnote w:type="continuationSeparator" w:id="0">
    <w:p w14:paraId="6FF04638" w14:textId="77777777" w:rsidR="00140E66" w:rsidRDefault="00140E6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1EA68" w14:textId="77777777" w:rsidR="000F3D8D" w:rsidRDefault="000F3D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3596B" w14:textId="77777777" w:rsidR="000F3D8D" w:rsidRDefault="000F3D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9746C" w14:textId="77777777" w:rsidR="000F3D8D" w:rsidRDefault="000F3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4D318" w14:textId="77777777" w:rsidR="00140E66" w:rsidRDefault="00140E66" w:rsidP="0082223F">
      <w:pPr>
        <w:spacing w:line="240" w:lineRule="auto"/>
      </w:pPr>
      <w:r>
        <w:separator/>
      </w:r>
    </w:p>
  </w:footnote>
  <w:footnote w:type="continuationSeparator" w:id="0">
    <w:p w14:paraId="754A7DF2" w14:textId="77777777" w:rsidR="00140E66" w:rsidRDefault="00140E6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26F79" w14:textId="77777777" w:rsidR="000F3D8D" w:rsidRDefault="000F3D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10D431A6"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Statistics for Techn</w:t>
    </w:r>
    <w:r w:rsidR="000F3D8D">
      <w:t>o</w:t>
    </w:r>
    <w:r w:rsidR="00D0165E">
      <w:t>logy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DDCEF" w14:textId="77777777" w:rsidR="000F3D8D" w:rsidRDefault="000F3D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1C015B"/>
    <w:multiLevelType w:val="hybridMultilevel"/>
    <w:tmpl w:val="14CC1518"/>
    <w:lvl w:ilvl="0" w:tplc="FEA22D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7ACB"/>
    <w:rsid w:val="00036708"/>
    <w:rsid w:val="00036F58"/>
    <w:rsid w:val="0006338A"/>
    <w:rsid w:val="00073DCB"/>
    <w:rsid w:val="000751C5"/>
    <w:rsid w:val="000B589E"/>
    <w:rsid w:val="000D5AD3"/>
    <w:rsid w:val="000F3D8D"/>
    <w:rsid w:val="00140E66"/>
    <w:rsid w:val="00183597"/>
    <w:rsid w:val="0019512B"/>
    <w:rsid w:val="001B27C4"/>
    <w:rsid w:val="001E4FE9"/>
    <w:rsid w:val="00236540"/>
    <w:rsid w:val="0026774D"/>
    <w:rsid w:val="0027547C"/>
    <w:rsid w:val="002806B7"/>
    <w:rsid w:val="002F5101"/>
    <w:rsid w:val="003C62D7"/>
    <w:rsid w:val="003F4714"/>
    <w:rsid w:val="003F4BBF"/>
    <w:rsid w:val="00401D65"/>
    <w:rsid w:val="00415C6E"/>
    <w:rsid w:val="004223E8"/>
    <w:rsid w:val="00424108"/>
    <w:rsid w:val="00436B40"/>
    <w:rsid w:val="004A6DDB"/>
    <w:rsid w:val="004A784B"/>
    <w:rsid w:val="004F3FE2"/>
    <w:rsid w:val="0055795D"/>
    <w:rsid w:val="005B7079"/>
    <w:rsid w:val="005F7F51"/>
    <w:rsid w:val="006464CA"/>
    <w:rsid w:val="006744A1"/>
    <w:rsid w:val="00687DF0"/>
    <w:rsid w:val="006B2501"/>
    <w:rsid w:val="006D793E"/>
    <w:rsid w:val="006E02C4"/>
    <w:rsid w:val="0073677D"/>
    <w:rsid w:val="00752E8E"/>
    <w:rsid w:val="00776D8A"/>
    <w:rsid w:val="007C43D4"/>
    <w:rsid w:val="0082223F"/>
    <w:rsid w:val="008671E9"/>
    <w:rsid w:val="00877007"/>
    <w:rsid w:val="008A65D4"/>
    <w:rsid w:val="008B5129"/>
    <w:rsid w:val="008E19FA"/>
    <w:rsid w:val="009310FA"/>
    <w:rsid w:val="009623DC"/>
    <w:rsid w:val="00971AFA"/>
    <w:rsid w:val="009A64AB"/>
    <w:rsid w:val="009A757D"/>
    <w:rsid w:val="009C3C05"/>
    <w:rsid w:val="009C5811"/>
    <w:rsid w:val="00A21F22"/>
    <w:rsid w:val="00A42437"/>
    <w:rsid w:val="00A74904"/>
    <w:rsid w:val="00A94285"/>
    <w:rsid w:val="00AD0678"/>
    <w:rsid w:val="00B13ADF"/>
    <w:rsid w:val="00B14C2A"/>
    <w:rsid w:val="00B4487C"/>
    <w:rsid w:val="00B83595"/>
    <w:rsid w:val="00BC791D"/>
    <w:rsid w:val="00BD73B1"/>
    <w:rsid w:val="00C54DC8"/>
    <w:rsid w:val="00C73056"/>
    <w:rsid w:val="00C73692"/>
    <w:rsid w:val="00C80AB8"/>
    <w:rsid w:val="00C87AD8"/>
    <w:rsid w:val="00C93BB7"/>
    <w:rsid w:val="00CB25E9"/>
    <w:rsid w:val="00D0165E"/>
    <w:rsid w:val="00D0425B"/>
    <w:rsid w:val="00D75C7B"/>
    <w:rsid w:val="00D85C7B"/>
    <w:rsid w:val="00DE2224"/>
    <w:rsid w:val="00E234E9"/>
    <w:rsid w:val="00E24D23"/>
    <w:rsid w:val="00E6489E"/>
    <w:rsid w:val="00EC64AC"/>
    <w:rsid w:val="00ED3713"/>
    <w:rsid w:val="00F17B2D"/>
    <w:rsid w:val="00FB1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73DCB"/>
    <w:pPr>
      <w:outlineLvl w:val="2"/>
    </w:pPr>
    <w:rPr>
      <w:b w:val="0"/>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8E19FA"/>
    <w:pPr>
      <w:ind w:left="720"/>
      <w:contextualSpacing/>
    </w:pPr>
  </w:style>
  <w:style w:type="character" w:customStyle="1" w:styleId="Heading3Char">
    <w:name w:val="Heading 3 Char"/>
    <w:basedOn w:val="DefaultParagraphFont"/>
    <w:link w:val="Heading3"/>
    <w:uiPriority w:val="9"/>
    <w:rsid w:val="00073DCB"/>
    <w:rPr>
      <w:rFonts w:ascii="Times New Roman" w:hAnsi="Times New Roman" w:cs="Times New Roman"/>
      <w:bCs/>
      <w:i/>
      <w:iCs/>
      <w:sz w:val="24"/>
      <w:szCs w:val="24"/>
    </w:rPr>
  </w:style>
  <w:style w:type="paragraph" w:styleId="Bibliography">
    <w:name w:val="Bibliography"/>
    <w:basedOn w:val="Normal"/>
    <w:next w:val="Normal"/>
    <w:uiPriority w:val="37"/>
    <w:unhideWhenUsed/>
    <w:rsid w:val="005F7F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814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3</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4</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5</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6</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7</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8</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9</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19</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16</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15</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1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4</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11</b:RefOrder>
  </b:Source>
  <b:Source>
    <b:Tag>Lyo84</b:Tag>
    <b:SourceType>InternetSite</b:SourceType>
    <b:Guid>{52EDD189-4015-4774-B762-E848C0A6A41C}</b:Guid>
    <b:Title>How release of mental patients began</b:Title>
    <b:Year>1984</b:Year>
    <b:Author>
      <b:Author>
        <b:NameList>
          <b:Person>
            <b:Last>Lyons</b:Last>
            <b:First>R</b:First>
          </b:Person>
        </b:NameList>
      </b:Author>
    </b:Author>
    <b:InternetSiteTitle>The New York Times</b:InternetSiteTitle>
    <b:Month>October</b:Month>
    <b:Day>30</b:Day>
    <b:URL>https://www.nytimes.com/1984/10/30/science/how-release-of-mental-patients-began.html</b:URL>
    <b:RefOrder>12</b:RefOrder>
  </b:Source>
  <b:Source>
    <b:Tag>Uni17</b:Tag>
    <b:SourceType>InternetSite</b:SourceType>
    <b:Guid>{CF20E4A3-55A6-4880-9225-FE3061C6C3CD}</b:Guid>
    <b:Title>Public health funding</b:Title>
    <b:Year>2017</b:Year>
    <b:Author>
      <b:Author>
        <b:Corporate>United Health Foundation</b:Corporate>
      </b:Author>
    </b:Author>
    <b:InternetSiteTitle>America's health rankings</b:InternetSiteTitle>
    <b:URL>https://www.americashealthrankings.org/explore/annual/measure/PH_funding/state/ALL</b:URL>
    <b:YearAccessed>2020</b:YearAccessed>
    <b:MonthAccessed>August</b:MonthAccessed>
    <b:DayAccessed>16</b:DayAccessed>
    <b:RefOrder>13</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10</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18</b:RefOrder>
  </b:Source>
</b:Sources>
</file>

<file path=customXml/itemProps1.xml><?xml version="1.0" encoding="utf-8"?>
<ds:datastoreItem xmlns:ds="http://schemas.openxmlformats.org/officeDocument/2006/customXml" ds:itemID="{E2CA200A-C3FC-41F2-9131-65384880B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6</TotalTime>
  <Pages>20</Pages>
  <Words>4439</Words>
  <Characters>2530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0</cp:revision>
  <dcterms:created xsi:type="dcterms:W3CDTF">2019-05-19T17:38:00Z</dcterms:created>
  <dcterms:modified xsi:type="dcterms:W3CDTF">2020-09-14T13:26:00Z</dcterms:modified>
</cp:coreProperties>
</file>